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36C02F" w14:textId="3FBD83AE" w:rsidR="00174532" w:rsidRPr="00F21DA3" w:rsidRDefault="00174532" w:rsidP="00F21DA3">
      <w:pPr>
        <w:spacing w:line="360" w:lineRule="auto"/>
        <w:jc w:val="center"/>
        <w:rPr>
          <w:rFonts w:ascii="宋体" w:hAnsi="宋体"/>
          <w:b/>
          <w:sz w:val="32"/>
          <w:szCs w:val="28"/>
        </w:rPr>
      </w:pPr>
      <w:r w:rsidRPr="00F21DA3">
        <w:rPr>
          <w:rFonts w:ascii="宋体" w:hAnsi="宋体" w:hint="eastAsia"/>
          <w:b/>
          <w:sz w:val="32"/>
          <w:szCs w:val="28"/>
        </w:rPr>
        <w:t>评标方法</w:t>
      </w:r>
      <w:bookmarkStart w:id="0" w:name="_GoBack"/>
      <w:bookmarkEnd w:id="0"/>
    </w:p>
    <w:p w14:paraId="3877CE46" w14:textId="77777777" w:rsidR="00174532" w:rsidRDefault="00174532" w:rsidP="00174532">
      <w:pPr>
        <w:spacing w:line="440" w:lineRule="exact"/>
        <w:ind w:firstLineChars="200" w:firstLine="420"/>
        <w:rPr>
          <w:rFonts w:ascii="宋体" w:hAnsi="宋体"/>
          <w:color w:val="000000"/>
          <w:szCs w:val="21"/>
        </w:rPr>
      </w:pPr>
      <w:r>
        <w:rPr>
          <w:rFonts w:ascii="宋体" w:hAnsi="宋体" w:hint="eastAsia"/>
          <w:color w:val="000000"/>
          <w:szCs w:val="21"/>
        </w:rPr>
        <w:t>本次评标采用综合评分法进行计分评定。评标委员对通过资格性审查和符合性审查的投标文件，从价格、技术和商务三方面进行比较与评价，其中价格、技术和商务评分的分值分别为：</w:t>
      </w:r>
    </w:p>
    <w:tbl>
      <w:tblPr>
        <w:tblW w:w="4301" w:type="pct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4A0" w:firstRow="1" w:lastRow="0" w:firstColumn="1" w:lastColumn="0" w:noHBand="0" w:noVBand="1"/>
      </w:tblPr>
      <w:tblGrid>
        <w:gridCol w:w="1746"/>
        <w:gridCol w:w="1545"/>
        <w:gridCol w:w="1545"/>
        <w:gridCol w:w="1252"/>
        <w:gridCol w:w="1701"/>
      </w:tblGrid>
      <w:tr w:rsidR="00174532" w14:paraId="3836DB44" w14:textId="77777777" w:rsidTr="002176E9">
        <w:trPr>
          <w:trHeight w:val="55"/>
          <w:jc w:val="center"/>
        </w:trPr>
        <w:tc>
          <w:tcPr>
            <w:tcW w:w="1120" w:type="pct"/>
            <w:shd w:val="clear" w:color="auto" w:fill="E6E6E6"/>
            <w:vAlign w:val="center"/>
          </w:tcPr>
          <w:p w14:paraId="67312F5D" w14:textId="77777777" w:rsidR="00174532" w:rsidRDefault="00174532" w:rsidP="00CF69AB">
            <w:pPr>
              <w:jc w:val="center"/>
              <w:rPr>
                <w:rFonts w:ascii="宋体" w:hAnsi="宋体"/>
                <w:b/>
                <w:color w:val="000000"/>
                <w:szCs w:val="21"/>
              </w:rPr>
            </w:pPr>
            <w:r>
              <w:rPr>
                <w:rFonts w:ascii="宋体" w:hAnsi="宋体" w:hint="eastAsia"/>
                <w:b/>
                <w:color w:val="000000"/>
                <w:szCs w:val="21"/>
              </w:rPr>
              <w:t>评分项目</w:t>
            </w:r>
          </w:p>
        </w:tc>
        <w:tc>
          <w:tcPr>
            <w:tcW w:w="992" w:type="pct"/>
            <w:shd w:val="clear" w:color="auto" w:fill="E6E6E6"/>
            <w:vAlign w:val="center"/>
          </w:tcPr>
          <w:p w14:paraId="64F2FE1D" w14:textId="77777777" w:rsidR="00174532" w:rsidRDefault="00174532" w:rsidP="00CF69AB">
            <w:pPr>
              <w:jc w:val="center"/>
              <w:rPr>
                <w:rFonts w:ascii="宋体" w:hAnsi="宋体"/>
                <w:b/>
                <w:color w:val="000000"/>
                <w:szCs w:val="21"/>
              </w:rPr>
            </w:pPr>
            <w:r>
              <w:rPr>
                <w:rFonts w:ascii="宋体" w:hAnsi="宋体" w:hint="eastAsia"/>
                <w:b/>
                <w:color w:val="000000"/>
                <w:szCs w:val="21"/>
              </w:rPr>
              <w:t>价格</w:t>
            </w:r>
          </w:p>
        </w:tc>
        <w:tc>
          <w:tcPr>
            <w:tcW w:w="992" w:type="pct"/>
            <w:shd w:val="clear" w:color="auto" w:fill="E6E6E6"/>
            <w:vAlign w:val="center"/>
          </w:tcPr>
          <w:p w14:paraId="590B9DFD" w14:textId="77777777" w:rsidR="00174532" w:rsidRDefault="00174532" w:rsidP="00CF69AB">
            <w:pPr>
              <w:jc w:val="center"/>
              <w:rPr>
                <w:rFonts w:ascii="宋体" w:hAnsi="宋体"/>
                <w:b/>
                <w:color w:val="000000"/>
                <w:szCs w:val="21"/>
              </w:rPr>
            </w:pPr>
            <w:r>
              <w:rPr>
                <w:rFonts w:ascii="宋体" w:hAnsi="宋体" w:hint="eastAsia"/>
                <w:b/>
                <w:color w:val="000000"/>
                <w:szCs w:val="21"/>
              </w:rPr>
              <w:t>技术</w:t>
            </w:r>
          </w:p>
        </w:tc>
        <w:tc>
          <w:tcPr>
            <w:tcW w:w="804" w:type="pct"/>
            <w:shd w:val="clear" w:color="auto" w:fill="E6E6E6"/>
            <w:vAlign w:val="center"/>
          </w:tcPr>
          <w:p w14:paraId="2DB8CBA0" w14:textId="77777777" w:rsidR="00174532" w:rsidRDefault="00174532" w:rsidP="00CF69AB">
            <w:pPr>
              <w:jc w:val="center"/>
              <w:rPr>
                <w:rFonts w:ascii="宋体" w:hAnsi="宋体"/>
                <w:b/>
                <w:color w:val="000000"/>
                <w:szCs w:val="21"/>
              </w:rPr>
            </w:pPr>
            <w:r>
              <w:rPr>
                <w:rFonts w:ascii="宋体" w:hAnsi="宋体" w:hint="eastAsia"/>
                <w:b/>
                <w:color w:val="000000"/>
                <w:szCs w:val="21"/>
              </w:rPr>
              <w:t>商务</w:t>
            </w:r>
          </w:p>
        </w:tc>
        <w:tc>
          <w:tcPr>
            <w:tcW w:w="1092" w:type="pct"/>
            <w:shd w:val="clear" w:color="auto" w:fill="E6E6E6"/>
            <w:vAlign w:val="center"/>
          </w:tcPr>
          <w:p w14:paraId="2568955D" w14:textId="77777777" w:rsidR="00174532" w:rsidRDefault="00174532" w:rsidP="00CF69AB">
            <w:pPr>
              <w:jc w:val="center"/>
              <w:rPr>
                <w:rFonts w:ascii="宋体" w:hAnsi="宋体"/>
                <w:b/>
                <w:color w:val="000000"/>
                <w:szCs w:val="21"/>
              </w:rPr>
            </w:pPr>
            <w:r>
              <w:rPr>
                <w:rFonts w:ascii="宋体" w:hAnsi="宋体" w:hint="eastAsia"/>
                <w:b/>
                <w:color w:val="000000"/>
                <w:szCs w:val="21"/>
              </w:rPr>
              <w:t>总分</w:t>
            </w:r>
          </w:p>
        </w:tc>
      </w:tr>
      <w:tr w:rsidR="00174532" w14:paraId="1D541249" w14:textId="77777777" w:rsidTr="002176E9">
        <w:trPr>
          <w:trHeight w:val="45"/>
          <w:jc w:val="center"/>
        </w:trPr>
        <w:tc>
          <w:tcPr>
            <w:tcW w:w="1120" w:type="pct"/>
            <w:vAlign w:val="center"/>
          </w:tcPr>
          <w:p w14:paraId="2B86884F" w14:textId="77777777" w:rsidR="00174532" w:rsidRDefault="00174532" w:rsidP="00CF69AB">
            <w:pPr>
              <w:jc w:val="center"/>
              <w:rPr>
                <w:rFonts w:ascii="宋体" w:hAnsi="宋体"/>
                <w:color w:val="000000"/>
                <w:szCs w:val="21"/>
              </w:rPr>
            </w:pPr>
            <w:r>
              <w:rPr>
                <w:rFonts w:ascii="宋体" w:hAnsi="宋体" w:hint="eastAsia"/>
                <w:color w:val="000000"/>
                <w:szCs w:val="21"/>
              </w:rPr>
              <w:t>分值</w:t>
            </w:r>
          </w:p>
        </w:tc>
        <w:tc>
          <w:tcPr>
            <w:tcW w:w="992" w:type="pct"/>
            <w:vAlign w:val="center"/>
          </w:tcPr>
          <w:p w14:paraId="632818E9" w14:textId="1321E8A8" w:rsidR="00174532" w:rsidRDefault="006B1795" w:rsidP="00CF69AB">
            <w:pPr>
              <w:jc w:val="center"/>
              <w:rPr>
                <w:rFonts w:ascii="宋体" w:hAnsi="宋体"/>
                <w:color w:val="000000"/>
                <w:szCs w:val="21"/>
              </w:rPr>
            </w:pPr>
            <w:r>
              <w:rPr>
                <w:rFonts w:ascii="宋体" w:hAnsi="宋体" w:hint="eastAsia"/>
                <w:color w:val="000000"/>
                <w:szCs w:val="21"/>
              </w:rPr>
              <w:t>3</w:t>
            </w:r>
            <w:r>
              <w:rPr>
                <w:rFonts w:ascii="宋体" w:hAnsi="宋体"/>
                <w:color w:val="000000"/>
                <w:szCs w:val="21"/>
              </w:rPr>
              <w:t>0</w:t>
            </w:r>
          </w:p>
        </w:tc>
        <w:tc>
          <w:tcPr>
            <w:tcW w:w="992" w:type="pct"/>
            <w:vAlign w:val="center"/>
          </w:tcPr>
          <w:p w14:paraId="14509729" w14:textId="77777777" w:rsidR="00174532" w:rsidRDefault="00174532" w:rsidP="00CF69AB">
            <w:pPr>
              <w:jc w:val="center"/>
              <w:rPr>
                <w:rFonts w:ascii="宋体" w:hAnsi="宋体"/>
                <w:color w:val="000000"/>
                <w:szCs w:val="21"/>
              </w:rPr>
            </w:pPr>
            <w:r>
              <w:rPr>
                <w:rFonts w:ascii="宋体" w:hAnsi="宋体" w:hint="eastAsia"/>
                <w:color w:val="000000"/>
                <w:szCs w:val="21"/>
              </w:rPr>
              <w:t>60</w:t>
            </w:r>
          </w:p>
        </w:tc>
        <w:tc>
          <w:tcPr>
            <w:tcW w:w="804" w:type="pct"/>
            <w:vAlign w:val="center"/>
          </w:tcPr>
          <w:p w14:paraId="72C3C4AD" w14:textId="559F050F" w:rsidR="00174532" w:rsidRDefault="006B1795" w:rsidP="00CF69AB">
            <w:pPr>
              <w:jc w:val="center"/>
              <w:rPr>
                <w:rFonts w:ascii="宋体" w:hAnsi="宋体"/>
                <w:color w:val="000000"/>
                <w:szCs w:val="21"/>
              </w:rPr>
            </w:pPr>
            <w:r>
              <w:rPr>
                <w:rFonts w:ascii="宋体" w:hAnsi="宋体" w:hint="eastAsia"/>
                <w:color w:val="000000"/>
                <w:szCs w:val="21"/>
              </w:rPr>
              <w:t>10</w:t>
            </w:r>
          </w:p>
        </w:tc>
        <w:tc>
          <w:tcPr>
            <w:tcW w:w="1092" w:type="pct"/>
            <w:vAlign w:val="center"/>
          </w:tcPr>
          <w:p w14:paraId="5B5D174F" w14:textId="77777777" w:rsidR="00174532" w:rsidRDefault="00174532" w:rsidP="00CF69AB">
            <w:pPr>
              <w:jc w:val="center"/>
              <w:rPr>
                <w:rFonts w:ascii="宋体" w:hAnsi="宋体"/>
                <w:color w:val="000000"/>
                <w:szCs w:val="21"/>
              </w:rPr>
            </w:pPr>
            <w:r>
              <w:rPr>
                <w:rFonts w:ascii="宋体" w:hAnsi="宋体" w:hint="eastAsia"/>
                <w:color w:val="000000"/>
                <w:szCs w:val="21"/>
              </w:rPr>
              <w:t>100</w:t>
            </w:r>
          </w:p>
        </w:tc>
      </w:tr>
    </w:tbl>
    <w:p w14:paraId="3D4E332A" w14:textId="0E3ECCA6" w:rsidR="00174532" w:rsidRDefault="00174532" w:rsidP="00F20643">
      <w:pPr>
        <w:spacing w:line="360" w:lineRule="auto"/>
        <w:ind w:firstLineChars="200" w:firstLine="422"/>
        <w:rPr>
          <w:rFonts w:ascii="宋体" w:hAnsi="宋体"/>
          <w:b/>
          <w:color w:val="000000"/>
          <w:szCs w:val="21"/>
        </w:rPr>
      </w:pPr>
      <w:r>
        <w:rPr>
          <w:rFonts w:ascii="宋体" w:hAnsi="宋体"/>
          <w:b/>
          <w:color w:val="000000"/>
          <w:szCs w:val="21"/>
        </w:rPr>
        <w:t>6.1</w:t>
      </w:r>
      <w:r>
        <w:rPr>
          <w:rFonts w:ascii="宋体" w:hAnsi="宋体" w:hint="eastAsia"/>
          <w:b/>
          <w:color w:val="000000"/>
          <w:szCs w:val="21"/>
        </w:rPr>
        <w:t>价格评分（</w:t>
      </w:r>
      <w:r w:rsidR="006B1795">
        <w:rPr>
          <w:rFonts w:ascii="宋体" w:hAnsi="宋体" w:hint="eastAsia"/>
          <w:b/>
          <w:color w:val="000000"/>
          <w:szCs w:val="21"/>
        </w:rPr>
        <w:t>30</w:t>
      </w:r>
      <w:r>
        <w:rPr>
          <w:rFonts w:ascii="宋体" w:hAnsi="宋体" w:hint="eastAsia"/>
          <w:b/>
          <w:color w:val="000000"/>
          <w:szCs w:val="21"/>
        </w:rPr>
        <w:t>分）</w:t>
      </w:r>
    </w:p>
    <w:p w14:paraId="6501F6BC" w14:textId="77777777" w:rsidR="00174532" w:rsidRDefault="00174532" w:rsidP="00F20643">
      <w:pPr>
        <w:spacing w:line="360" w:lineRule="auto"/>
        <w:ind w:firstLineChars="200" w:firstLine="422"/>
        <w:rPr>
          <w:rFonts w:ascii="宋体" w:hAnsi="宋体"/>
          <w:b/>
          <w:color w:val="000000"/>
          <w:szCs w:val="21"/>
        </w:rPr>
      </w:pPr>
      <w:r>
        <w:rPr>
          <w:rFonts w:ascii="宋体" w:hAnsi="宋体"/>
          <w:b/>
          <w:color w:val="000000"/>
          <w:szCs w:val="21"/>
        </w:rPr>
        <w:t>6.2</w:t>
      </w:r>
      <w:r>
        <w:rPr>
          <w:rFonts w:ascii="宋体" w:hAnsi="宋体" w:hint="eastAsia"/>
          <w:b/>
          <w:color w:val="000000"/>
          <w:szCs w:val="21"/>
        </w:rPr>
        <w:t>技术评分（60分）</w:t>
      </w:r>
    </w:p>
    <w:p w14:paraId="17637CA4" w14:textId="77777777" w:rsidR="00174532" w:rsidRDefault="00174532" w:rsidP="00F20643">
      <w:pPr>
        <w:spacing w:afterLines="50" w:after="120" w:line="360" w:lineRule="auto"/>
        <w:ind w:firstLineChars="200" w:firstLine="420"/>
        <w:rPr>
          <w:rFonts w:ascii="宋体" w:hAnsi="宋体"/>
          <w:color w:val="000000"/>
          <w:szCs w:val="21"/>
        </w:rPr>
      </w:pPr>
      <w:r>
        <w:rPr>
          <w:rFonts w:ascii="宋体" w:hAnsi="宋体" w:hint="eastAsia"/>
          <w:color w:val="000000"/>
          <w:szCs w:val="21"/>
        </w:rPr>
        <w:t>评标委员会根据设备、产品技术参数响应程度、对项目用户需求的理解程度、环保、节能情况等，按照以下表格进行打分：</w:t>
      </w:r>
    </w:p>
    <w:tbl>
      <w:tblPr>
        <w:tblW w:w="978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75"/>
        <w:gridCol w:w="1606"/>
        <w:gridCol w:w="721"/>
        <w:gridCol w:w="6780"/>
      </w:tblGrid>
      <w:tr w:rsidR="002F72FC" w:rsidRPr="002F72FC" w14:paraId="6F52D3CF" w14:textId="77777777" w:rsidTr="006B1795">
        <w:trPr>
          <w:cantSplit/>
          <w:trHeight w:val="405"/>
          <w:tblHeader/>
          <w:jc w:val="center"/>
        </w:trPr>
        <w:tc>
          <w:tcPr>
            <w:tcW w:w="675" w:type="dxa"/>
            <w:shd w:val="clear" w:color="auto" w:fill="D9D9D9" w:themeFill="background1" w:themeFillShade="D9"/>
            <w:vAlign w:val="center"/>
          </w:tcPr>
          <w:p w14:paraId="5EB15A18" w14:textId="77777777" w:rsidR="00174532" w:rsidRPr="002F72FC" w:rsidRDefault="00174532" w:rsidP="00BC1468">
            <w:pPr>
              <w:jc w:val="center"/>
              <w:rPr>
                <w:rFonts w:ascii="宋体" w:hAnsi="宋体" w:cs="Arial"/>
                <w:b/>
                <w:szCs w:val="21"/>
              </w:rPr>
            </w:pPr>
            <w:r w:rsidRPr="002F72FC">
              <w:rPr>
                <w:rFonts w:ascii="宋体" w:hAnsi="宋体" w:cs="Arial"/>
                <w:b/>
                <w:szCs w:val="21"/>
              </w:rPr>
              <w:t>序号</w:t>
            </w:r>
          </w:p>
        </w:tc>
        <w:tc>
          <w:tcPr>
            <w:tcW w:w="1606" w:type="dxa"/>
            <w:shd w:val="clear" w:color="auto" w:fill="D9D9D9" w:themeFill="background1" w:themeFillShade="D9"/>
            <w:vAlign w:val="center"/>
          </w:tcPr>
          <w:p w14:paraId="54DA459A" w14:textId="571F43EB" w:rsidR="00174532" w:rsidRPr="002F72FC" w:rsidRDefault="00174532" w:rsidP="00BC1468">
            <w:pPr>
              <w:jc w:val="center"/>
              <w:rPr>
                <w:rFonts w:ascii="宋体" w:hAnsi="宋体" w:cs="Arial" w:hint="eastAsia"/>
                <w:b/>
                <w:szCs w:val="21"/>
              </w:rPr>
            </w:pPr>
            <w:r w:rsidRPr="002F72FC">
              <w:rPr>
                <w:rFonts w:ascii="宋体" w:hAnsi="宋体" w:cs="Arial"/>
                <w:b/>
                <w:szCs w:val="21"/>
              </w:rPr>
              <w:t>评审</w:t>
            </w:r>
            <w:r w:rsidR="006B1795">
              <w:rPr>
                <w:rFonts w:ascii="宋体" w:hAnsi="宋体" w:cs="Arial" w:hint="eastAsia"/>
                <w:b/>
                <w:szCs w:val="21"/>
              </w:rPr>
              <w:t>内容</w:t>
            </w:r>
          </w:p>
        </w:tc>
        <w:tc>
          <w:tcPr>
            <w:tcW w:w="721" w:type="dxa"/>
            <w:shd w:val="clear" w:color="auto" w:fill="D9D9D9" w:themeFill="background1" w:themeFillShade="D9"/>
            <w:vAlign w:val="center"/>
          </w:tcPr>
          <w:p w14:paraId="54ACFA96" w14:textId="0A5140AF" w:rsidR="00174532" w:rsidRPr="002F72FC" w:rsidRDefault="00174532" w:rsidP="00BC1468">
            <w:pPr>
              <w:jc w:val="center"/>
              <w:rPr>
                <w:rFonts w:ascii="宋体" w:hAnsi="宋体" w:cs="Arial"/>
                <w:b/>
                <w:szCs w:val="21"/>
              </w:rPr>
            </w:pPr>
            <w:r w:rsidRPr="002F72FC">
              <w:rPr>
                <w:rFonts w:ascii="宋体" w:hAnsi="宋体" w:cs="Arial"/>
                <w:b/>
                <w:szCs w:val="21"/>
              </w:rPr>
              <w:t>分值</w:t>
            </w:r>
          </w:p>
        </w:tc>
        <w:tc>
          <w:tcPr>
            <w:tcW w:w="6780" w:type="dxa"/>
            <w:shd w:val="clear" w:color="auto" w:fill="D9D9D9" w:themeFill="background1" w:themeFillShade="D9"/>
            <w:vAlign w:val="center"/>
          </w:tcPr>
          <w:p w14:paraId="0B163DF0" w14:textId="77777777" w:rsidR="00174532" w:rsidRPr="002F72FC" w:rsidRDefault="00174532" w:rsidP="00BC1468">
            <w:pPr>
              <w:jc w:val="center"/>
              <w:rPr>
                <w:rFonts w:ascii="宋体" w:hAnsi="宋体" w:cs="Arial"/>
                <w:b/>
                <w:szCs w:val="21"/>
              </w:rPr>
            </w:pPr>
            <w:r w:rsidRPr="002F72FC">
              <w:rPr>
                <w:rFonts w:ascii="宋体" w:hAnsi="宋体" w:cs="Arial"/>
                <w:b/>
                <w:szCs w:val="21"/>
              </w:rPr>
              <w:t>评分范围</w:t>
            </w:r>
          </w:p>
        </w:tc>
      </w:tr>
      <w:tr w:rsidR="002F72FC" w:rsidRPr="002F72FC" w14:paraId="46FCE567" w14:textId="77777777" w:rsidTr="00F20643">
        <w:trPr>
          <w:cantSplit/>
          <w:trHeight w:val="268"/>
          <w:jc w:val="center"/>
        </w:trPr>
        <w:tc>
          <w:tcPr>
            <w:tcW w:w="675" w:type="dxa"/>
            <w:vAlign w:val="center"/>
          </w:tcPr>
          <w:p w14:paraId="36C4FA9B" w14:textId="60891561" w:rsidR="00174532" w:rsidRPr="002F72FC" w:rsidRDefault="00174532" w:rsidP="00BC1468">
            <w:pPr>
              <w:pStyle w:val="ListParagraph"/>
              <w:numPr>
                <w:ilvl w:val="0"/>
                <w:numId w:val="2"/>
              </w:numPr>
              <w:ind w:left="0" w:firstLine="0"/>
              <w:jc w:val="center"/>
              <w:rPr>
                <w:rFonts w:ascii="宋体" w:hAnsi="宋体" w:cs="Arial"/>
                <w:szCs w:val="21"/>
              </w:rPr>
            </w:pPr>
          </w:p>
        </w:tc>
        <w:tc>
          <w:tcPr>
            <w:tcW w:w="1606" w:type="dxa"/>
            <w:vAlign w:val="center"/>
          </w:tcPr>
          <w:p w14:paraId="3DCECCAC" w14:textId="0D94BC51" w:rsidR="00174532" w:rsidRPr="002F72FC" w:rsidRDefault="00174532" w:rsidP="00BC1468">
            <w:pPr>
              <w:rPr>
                <w:rFonts w:ascii="宋体" w:hAnsi="宋体"/>
                <w:szCs w:val="21"/>
              </w:rPr>
            </w:pPr>
            <w:r w:rsidRPr="002F72FC">
              <w:rPr>
                <w:rFonts w:ascii="宋体" w:hAnsi="宋体" w:hint="eastAsia"/>
                <w:szCs w:val="21"/>
              </w:rPr>
              <w:t>厂家授权证明</w:t>
            </w:r>
          </w:p>
        </w:tc>
        <w:tc>
          <w:tcPr>
            <w:tcW w:w="721" w:type="dxa"/>
            <w:vAlign w:val="center"/>
          </w:tcPr>
          <w:p w14:paraId="418EBD73" w14:textId="77777777" w:rsidR="00174532" w:rsidRPr="002F72FC" w:rsidRDefault="00174532" w:rsidP="00BC1468">
            <w:pPr>
              <w:jc w:val="center"/>
              <w:rPr>
                <w:rFonts w:ascii="宋体" w:hAnsi="宋体" w:cs="Arial"/>
                <w:szCs w:val="21"/>
              </w:rPr>
            </w:pPr>
            <w:r w:rsidRPr="002F72FC">
              <w:rPr>
                <w:rFonts w:ascii="宋体" w:hAnsi="宋体" w:cs="Arial" w:hint="eastAsia"/>
                <w:szCs w:val="21"/>
              </w:rPr>
              <w:t>2</w:t>
            </w:r>
          </w:p>
        </w:tc>
        <w:tc>
          <w:tcPr>
            <w:tcW w:w="6780" w:type="dxa"/>
            <w:vAlign w:val="center"/>
          </w:tcPr>
          <w:p w14:paraId="1C06ABE3" w14:textId="38D5936B" w:rsidR="00174532" w:rsidRPr="002F72FC" w:rsidRDefault="00174532" w:rsidP="00D37134">
            <w:pPr>
              <w:rPr>
                <w:rFonts w:ascii="宋体" w:hAnsi="宋体"/>
                <w:szCs w:val="21"/>
              </w:rPr>
            </w:pPr>
            <w:r w:rsidRPr="002F72FC">
              <w:rPr>
                <w:rFonts w:ascii="宋体" w:hAnsi="宋体" w:hint="eastAsia"/>
                <w:szCs w:val="21"/>
              </w:rPr>
              <w:t>提供厂家针对项目的产品</w:t>
            </w:r>
            <w:r w:rsidR="00D37134">
              <w:rPr>
                <w:rFonts w:ascii="宋体" w:hAnsi="宋体" w:hint="eastAsia"/>
                <w:szCs w:val="21"/>
              </w:rPr>
              <w:t>或模块的</w:t>
            </w:r>
            <w:r w:rsidRPr="002F72FC">
              <w:rPr>
                <w:rFonts w:ascii="宋体" w:hAnsi="宋体" w:hint="eastAsia"/>
                <w:szCs w:val="21"/>
              </w:rPr>
              <w:t>授权书及售后服务承诺函原件</w:t>
            </w:r>
            <w:r w:rsidR="00BD6708">
              <w:rPr>
                <w:rFonts w:ascii="宋体" w:hAnsi="宋体" w:hint="eastAsia"/>
                <w:szCs w:val="21"/>
              </w:rPr>
              <w:t>，</w:t>
            </w:r>
            <w:r w:rsidRPr="002F72FC">
              <w:rPr>
                <w:rFonts w:ascii="宋体" w:hAnsi="宋体" w:hint="eastAsia"/>
                <w:szCs w:val="21"/>
              </w:rPr>
              <w:t>得2分，不提供不得分。</w:t>
            </w:r>
          </w:p>
        </w:tc>
      </w:tr>
      <w:tr w:rsidR="002F72FC" w:rsidRPr="002F72FC" w14:paraId="46ABC619" w14:textId="77777777" w:rsidTr="00F20643">
        <w:trPr>
          <w:cantSplit/>
          <w:trHeight w:val="70"/>
          <w:jc w:val="center"/>
        </w:trPr>
        <w:tc>
          <w:tcPr>
            <w:tcW w:w="675" w:type="dxa"/>
            <w:vAlign w:val="center"/>
          </w:tcPr>
          <w:p w14:paraId="6EF97443" w14:textId="060626B3" w:rsidR="00174532" w:rsidRPr="002F72FC" w:rsidRDefault="00174532" w:rsidP="00BC1468">
            <w:pPr>
              <w:pStyle w:val="ListParagraph"/>
              <w:numPr>
                <w:ilvl w:val="0"/>
                <w:numId w:val="2"/>
              </w:numPr>
              <w:ind w:left="0" w:firstLine="0"/>
              <w:jc w:val="center"/>
              <w:rPr>
                <w:rFonts w:ascii="宋体" w:hAnsi="宋体" w:cs="Arial"/>
                <w:szCs w:val="21"/>
              </w:rPr>
            </w:pPr>
          </w:p>
        </w:tc>
        <w:tc>
          <w:tcPr>
            <w:tcW w:w="1606" w:type="dxa"/>
            <w:vAlign w:val="center"/>
          </w:tcPr>
          <w:p w14:paraId="72EE11FE" w14:textId="29747DFC" w:rsidR="00174532" w:rsidRPr="002F72FC" w:rsidRDefault="00173EB6" w:rsidP="00D37134">
            <w:pPr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整体</w:t>
            </w:r>
            <w:r w:rsidR="00D37134">
              <w:rPr>
                <w:rFonts w:ascii="宋体" w:hAnsi="宋体" w:hint="eastAsia"/>
                <w:szCs w:val="21"/>
              </w:rPr>
              <w:t>业务以及</w:t>
            </w:r>
            <w:r w:rsidR="00174532" w:rsidRPr="002F72FC">
              <w:rPr>
                <w:rFonts w:ascii="宋体" w:hAnsi="宋体" w:hint="eastAsia"/>
                <w:szCs w:val="21"/>
              </w:rPr>
              <w:t>技术</w:t>
            </w:r>
            <w:r w:rsidR="00174532" w:rsidRPr="002F72FC">
              <w:rPr>
                <w:rFonts w:ascii="宋体" w:hAnsi="宋体"/>
                <w:szCs w:val="21"/>
              </w:rPr>
              <w:t>方案</w:t>
            </w:r>
          </w:p>
        </w:tc>
        <w:tc>
          <w:tcPr>
            <w:tcW w:w="721" w:type="dxa"/>
            <w:vAlign w:val="center"/>
          </w:tcPr>
          <w:p w14:paraId="32352D98" w14:textId="7470B679" w:rsidR="00174532" w:rsidRPr="002F72FC" w:rsidRDefault="00173EB6" w:rsidP="00BD6708">
            <w:pPr>
              <w:jc w:val="center"/>
              <w:rPr>
                <w:rFonts w:ascii="宋体" w:hAnsi="宋体" w:cs="Arial"/>
                <w:szCs w:val="21"/>
              </w:rPr>
            </w:pPr>
            <w:r>
              <w:rPr>
                <w:rFonts w:ascii="宋体" w:hAnsi="宋体" w:cs="Arial"/>
                <w:szCs w:val="21"/>
              </w:rPr>
              <w:t>1</w:t>
            </w:r>
            <w:r w:rsidR="00BD6708">
              <w:rPr>
                <w:rFonts w:ascii="宋体" w:hAnsi="宋体" w:cs="Arial"/>
                <w:szCs w:val="21"/>
              </w:rPr>
              <w:t>2</w:t>
            </w:r>
          </w:p>
        </w:tc>
        <w:tc>
          <w:tcPr>
            <w:tcW w:w="6780" w:type="dxa"/>
            <w:vAlign w:val="center"/>
          </w:tcPr>
          <w:p w14:paraId="3D22DE7C" w14:textId="01DF41FF" w:rsidR="00174532" w:rsidRPr="002F72FC" w:rsidRDefault="00173EB6" w:rsidP="00BC1468">
            <w:pPr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整体</w:t>
            </w:r>
            <w:r w:rsidR="00D37134">
              <w:rPr>
                <w:rFonts w:ascii="宋体" w:hAnsi="宋体" w:hint="eastAsia"/>
                <w:szCs w:val="21"/>
              </w:rPr>
              <w:t>业务以及技术</w:t>
            </w:r>
            <w:r w:rsidR="00174532" w:rsidRPr="002F72FC">
              <w:rPr>
                <w:rFonts w:ascii="宋体" w:hAnsi="宋体"/>
                <w:szCs w:val="21"/>
              </w:rPr>
              <w:t>方案</w:t>
            </w:r>
            <w:r w:rsidR="00174532" w:rsidRPr="002F72FC">
              <w:rPr>
                <w:rFonts w:ascii="宋体" w:hAnsi="宋体" w:hint="eastAsia"/>
                <w:szCs w:val="21"/>
              </w:rPr>
              <w:t>：</w:t>
            </w:r>
          </w:p>
          <w:p w14:paraId="7DBE12B6" w14:textId="27090F15" w:rsidR="00174532" w:rsidRPr="002F72FC" w:rsidRDefault="00174532" w:rsidP="00BC1468">
            <w:pPr>
              <w:rPr>
                <w:rFonts w:ascii="宋体" w:hAnsi="宋体"/>
                <w:szCs w:val="21"/>
              </w:rPr>
            </w:pPr>
            <w:r w:rsidRPr="002F72FC">
              <w:rPr>
                <w:rFonts w:ascii="宋体" w:hAnsi="宋体" w:hint="eastAsia"/>
                <w:szCs w:val="21"/>
              </w:rPr>
              <w:t>1.方案具体、详细、可行，有利于项目实施、</w:t>
            </w:r>
            <w:r w:rsidRPr="002F72FC">
              <w:rPr>
                <w:rFonts w:ascii="宋体" w:hAnsi="宋体"/>
                <w:szCs w:val="21"/>
              </w:rPr>
              <w:t>系统</w:t>
            </w:r>
            <w:r w:rsidRPr="002F72FC">
              <w:rPr>
                <w:rFonts w:ascii="宋体" w:hAnsi="宋体" w:hint="eastAsia"/>
                <w:szCs w:val="21"/>
              </w:rPr>
              <w:t>对</w:t>
            </w:r>
            <w:r w:rsidRPr="002F72FC">
              <w:rPr>
                <w:rFonts w:ascii="宋体" w:hAnsi="宋体"/>
                <w:szCs w:val="21"/>
              </w:rPr>
              <w:t>接</w:t>
            </w:r>
            <w:r w:rsidR="00D37134">
              <w:rPr>
                <w:rFonts w:ascii="宋体" w:hAnsi="宋体" w:hint="eastAsia"/>
                <w:szCs w:val="21"/>
              </w:rPr>
              <w:t>，</w:t>
            </w:r>
            <w:r w:rsidRPr="002F72FC">
              <w:rPr>
                <w:rFonts w:ascii="宋体" w:hAnsi="宋体" w:hint="eastAsia"/>
                <w:szCs w:val="21"/>
              </w:rPr>
              <w:t>方案能满足</w:t>
            </w:r>
            <w:r w:rsidRPr="002F72FC">
              <w:rPr>
                <w:rFonts w:ascii="宋体" w:hAnsi="宋体"/>
                <w:szCs w:val="21"/>
              </w:rPr>
              <w:t>用户</w:t>
            </w:r>
            <w:r w:rsidRPr="002F72FC">
              <w:rPr>
                <w:rFonts w:ascii="宋体" w:hAnsi="宋体" w:hint="eastAsia"/>
                <w:szCs w:val="21"/>
              </w:rPr>
              <w:t>需</w:t>
            </w:r>
            <w:r w:rsidRPr="002F72FC">
              <w:rPr>
                <w:rFonts w:ascii="宋体" w:hAnsi="宋体"/>
                <w:szCs w:val="21"/>
              </w:rPr>
              <w:t>求的</w:t>
            </w:r>
            <w:r w:rsidR="00BD6708">
              <w:rPr>
                <w:rFonts w:ascii="宋体" w:hAnsi="宋体" w:hint="eastAsia"/>
                <w:szCs w:val="21"/>
              </w:rPr>
              <w:t>，</w:t>
            </w:r>
            <w:r w:rsidRPr="002F72FC">
              <w:rPr>
                <w:rFonts w:ascii="宋体" w:hAnsi="宋体" w:hint="eastAsia"/>
                <w:szCs w:val="21"/>
              </w:rPr>
              <w:t>得</w:t>
            </w:r>
            <w:r w:rsidR="00D37134">
              <w:rPr>
                <w:rFonts w:ascii="宋体" w:hAnsi="宋体"/>
                <w:szCs w:val="21"/>
              </w:rPr>
              <w:t>1</w:t>
            </w:r>
            <w:r w:rsidR="00BD6708">
              <w:rPr>
                <w:rFonts w:ascii="宋体" w:hAnsi="宋体"/>
                <w:szCs w:val="21"/>
              </w:rPr>
              <w:t>2</w:t>
            </w:r>
            <w:r w:rsidRPr="002F72FC">
              <w:rPr>
                <w:rFonts w:ascii="宋体" w:hAnsi="宋体" w:hint="eastAsia"/>
                <w:szCs w:val="21"/>
              </w:rPr>
              <w:t>分；</w:t>
            </w:r>
          </w:p>
          <w:p w14:paraId="7FE0BDE2" w14:textId="4A3FEFA4" w:rsidR="00174532" w:rsidRPr="002F72FC" w:rsidRDefault="00174532" w:rsidP="00BC1468">
            <w:pPr>
              <w:rPr>
                <w:rFonts w:ascii="宋体" w:hAnsi="宋体"/>
                <w:szCs w:val="21"/>
              </w:rPr>
            </w:pPr>
            <w:r w:rsidRPr="002F72FC">
              <w:rPr>
                <w:rFonts w:ascii="宋体" w:hAnsi="宋体" w:hint="eastAsia"/>
                <w:szCs w:val="21"/>
              </w:rPr>
              <w:t>2.</w:t>
            </w:r>
            <w:r w:rsidR="00D37134">
              <w:rPr>
                <w:rFonts w:ascii="宋体" w:hAnsi="宋体" w:hint="eastAsia"/>
                <w:szCs w:val="21"/>
              </w:rPr>
              <w:t>方案</w:t>
            </w:r>
            <w:r w:rsidRPr="002F72FC">
              <w:rPr>
                <w:rFonts w:ascii="宋体" w:hAnsi="宋体" w:hint="eastAsia"/>
                <w:szCs w:val="21"/>
              </w:rPr>
              <w:t>具体可行，系统对</w:t>
            </w:r>
            <w:r w:rsidRPr="002F72FC">
              <w:rPr>
                <w:rFonts w:ascii="宋体" w:hAnsi="宋体"/>
                <w:szCs w:val="21"/>
              </w:rPr>
              <w:t>接方案</w:t>
            </w:r>
            <w:r w:rsidRPr="002F72FC">
              <w:rPr>
                <w:rFonts w:ascii="宋体" w:hAnsi="宋体" w:hint="eastAsia"/>
                <w:szCs w:val="21"/>
              </w:rPr>
              <w:t>基本</w:t>
            </w:r>
            <w:r w:rsidRPr="002F72FC">
              <w:rPr>
                <w:rFonts w:ascii="宋体" w:hAnsi="宋体"/>
                <w:szCs w:val="21"/>
              </w:rPr>
              <w:t>能实现的，</w:t>
            </w:r>
            <w:r w:rsidRPr="002F72FC">
              <w:rPr>
                <w:rFonts w:ascii="宋体" w:hAnsi="宋体" w:hint="eastAsia"/>
                <w:szCs w:val="21"/>
              </w:rPr>
              <w:t>得</w:t>
            </w:r>
            <w:r w:rsidR="00BD6708">
              <w:rPr>
                <w:rFonts w:ascii="宋体" w:hAnsi="宋体"/>
                <w:szCs w:val="21"/>
              </w:rPr>
              <w:t>8</w:t>
            </w:r>
            <w:r w:rsidRPr="002F72FC">
              <w:rPr>
                <w:rFonts w:ascii="宋体" w:hAnsi="宋体" w:hint="eastAsia"/>
                <w:szCs w:val="21"/>
              </w:rPr>
              <w:t>分；</w:t>
            </w:r>
          </w:p>
          <w:p w14:paraId="6BE18B59" w14:textId="58363CFD" w:rsidR="00174532" w:rsidRPr="002F72FC" w:rsidRDefault="00174532" w:rsidP="00BC1468">
            <w:pPr>
              <w:rPr>
                <w:rFonts w:ascii="宋体" w:hAnsi="宋体"/>
                <w:szCs w:val="21"/>
              </w:rPr>
            </w:pPr>
            <w:r w:rsidRPr="002F72FC">
              <w:rPr>
                <w:rFonts w:ascii="宋体" w:hAnsi="宋体" w:hint="eastAsia"/>
                <w:szCs w:val="21"/>
              </w:rPr>
              <w:t>3.</w:t>
            </w:r>
            <w:r w:rsidR="00D37134">
              <w:rPr>
                <w:rFonts w:ascii="宋体" w:hAnsi="宋体" w:hint="eastAsia"/>
                <w:szCs w:val="21"/>
              </w:rPr>
              <w:t>方案</w:t>
            </w:r>
            <w:r w:rsidRPr="002F72FC">
              <w:rPr>
                <w:rFonts w:ascii="宋体" w:hAnsi="宋体" w:hint="eastAsia"/>
                <w:szCs w:val="21"/>
              </w:rPr>
              <w:t>简单较差，0分。</w:t>
            </w:r>
          </w:p>
        </w:tc>
      </w:tr>
      <w:tr w:rsidR="002F72FC" w:rsidRPr="002F72FC" w14:paraId="7A37A295" w14:textId="77777777" w:rsidTr="00F20643">
        <w:trPr>
          <w:cantSplit/>
          <w:trHeight w:val="219"/>
          <w:jc w:val="center"/>
        </w:trPr>
        <w:tc>
          <w:tcPr>
            <w:tcW w:w="675" w:type="dxa"/>
            <w:vAlign w:val="center"/>
          </w:tcPr>
          <w:p w14:paraId="46DB9528" w14:textId="35074931" w:rsidR="00174532" w:rsidRPr="002F72FC" w:rsidRDefault="00174532" w:rsidP="00BC1468">
            <w:pPr>
              <w:pStyle w:val="ListParagraph"/>
              <w:numPr>
                <w:ilvl w:val="0"/>
                <w:numId w:val="2"/>
              </w:numPr>
              <w:ind w:left="0" w:firstLine="0"/>
              <w:jc w:val="center"/>
              <w:rPr>
                <w:rFonts w:ascii="宋体" w:hAnsi="宋体" w:cs="Arial"/>
                <w:szCs w:val="21"/>
              </w:rPr>
            </w:pPr>
          </w:p>
        </w:tc>
        <w:tc>
          <w:tcPr>
            <w:tcW w:w="1606" w:type="dxa"/>
            <w:shd w:val="clear" w:color="auto" w:fill="auto"/>
            <w:vAlign w:val="center"/>
          </w:tcPr>
          <w:p w14:paraId="70F604D5" w14:textId="77777777" w:rsidR="00174532" w:rsidRPr="002F72FC" w:rsidRDefault="00174532" w:rsidP="00BC1468">
            <w:pPr>
              <w:rPr>
                <w:rFonts w:ascii="宋体" w:hAnsi="宋体"/>
                <w:szCs w:val="21"/>
              </w:rPr>
            </w:pPr>
            <w:r w:rsidRPr="002F72FC">
              <w:rPr>
                <w:rFonts w:ascii="宋体" w:hAnsi="宋体" w:hint="eastAsia"/>
                <w:szCs w:val="21"/>
              </w:rPr>
              <w:t>生产厂家相关实力</w:t>
            </w:r>
          </w:p>
        </w:tc>
        <w:tc>
          <w:tcPr>
            <w:tcW w:w="721" w:type="dxa"/>
            <w:shd w:val="clear" w:color="auto" w:fill="auto"/>
            <w:vAlign w:val="center"/>
          </w:tcPr>
          <w:p w14:paraId="29244F66" w14:textId="46FFBE31" w:rsidR="00174532" w:rsidRPr="002F72FC" w:rsidRDefault="00BD6708" w:rsidP="00BC1468">
            <w:pPr>
              <w:adjustRightInd w:val="0"/>
              <w:snapToGrid w:val="0"/>
              <w:jc w:val="center"/>
              <w:rPr>
                <w:rFonts w:ascii="宋体" w:hAnsi="宋体" w:cs="宋体"/>
                <w:szCs w:val="21"/>
              </w:rPr>
            </w:pPr>
            <w:r>
              <w:rPr>
                <w:rFonts w:ascii="宋体" w:hAnsi="宋体" w:cs="宋体"/>
                <w:szCs w:val="21"/>
              </w:rPr>
              <w:t>4</w:t>
            </w:r>
          </w:p>
        </w:tc>
        <w:tc>
          <w:tcPr>
            <w:tcW w:w="6780" w:type="dxa"/>
            <w:shd w:val="clear" w:color="auto" w:fill="auto"/>
            <w:vAlign w:val="center"/>
          </w:tcPr>
          <w:p w14:paraId="78413FC0" w14:textId="1419DD55" w:rsidR="00174532" w:rsidRPr="00173EB6" w:rsidRDefault="00BD6708" w:rsidP="00BD6708">
            <w:pPr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详细</w:t>
            </w:r>
            <w:r w:rsidR="00174532" w:rsidRPr="002F72FC">
              <w:rPr>
                <w:rFonts w:ascii="宋体" w:hAnsi="宋体" w:hint="eastAsia"/>
                <w:szCs w:val="21"/>
              </w:rPr>
              <w:t>提供</w:t>
            </w:r>
            <w:r w:rsidR="00D37134">
              <w:rPr>
                <w:rFonts w:ascii="宋体" w:hAnsi="宋体" w:hint="eastAsia"/>
                <w:szCs w:val="21"/>
              </w:rPr>
              <w:t>该产品或模块</w:t>
            </w:r>
            <w:r w:rsidR="00174532" w:rsidRPr="002F72FC">
              <w:rPr>
                <w:rFonts w:ascii="宋体" w:hAnsi="宋体" w:hint="eastAsia"/>
                <w:szCs w:val="21"/>
              </w:rPr>
              <w:t>成功应用案例（每提供一</w:t>
            </w:r>
            <w:r w:rsidR="00173EB6">
              <w:rPr>
                <w:rFonts w:ascii="宋体" w:hAnsi="宋体" w:hint="eastAsia"/>
                <w:szCs w:val="21"/>
              </w:rPr>
              <w:t>个</w:t>
            </w:r>
            <w:r w:rsidR="00174532" w:rsidRPr="002F72FC">
              <w:rPr>
                <w:rFonts w:ascii="宋体" w:hAnsi="宋体" w:hint="eastAsia"/>
                <w:szCs w:val="21"/>
              </w:rPr>
              <w:t>得</w:t>
            </w:r>
            <w:r>
              <w:rPr>
                <w:rFonts w:ascii="宋体" w:hAnsi="宋体"/>
                <w:szCs w:val="21"/>
              </w:rPr>
              <w:t>2</w:t>
            </w:r>
            <w:r w:rsidR="00174532" w:rsidRPr="002F72FC">
              <w:rPr>
                <w:rFonts w:ascii="宋体" w:hAnsi="宋体" w:hint="eastAsia"/>
                <w:szCs w:val="21"/>
              </w:rPr>
              <w:t>分，满分为</w:t>
            </w:r>
            <w:r>
              <w:rPr>
                <w:rFonts w:ascii="宋体" w:hAnsi="宋体"/>
                <w:szCs w:val="21"/>
              </w:rPr>
              <w:t>4</w:t>
            </w:r>
            <w:r w:rsidR="00174532" w:rsidRPr="002F72FC">
              <w:rPr>
                <w:rFonts w:ascii="宋体" w:hAnsi="宋体" w:hint="eastAsia"/>
                <w:szCs w:val="21"/>
              </w:rPr>
              <w:t>分）</w:t>
            </w:r>
          </w:p>
        </w:tc>
      </w:tr>
      <w:tr w:rsidR="00173EB6" w:rsidRPr="002F72FC" w14:paraId="2324894B" w14:textId="77777777" w:rsidTr="00F20643">
        <w:trPr>
          <w:cantSplit/>
          <w:trHeight w:val="219"/>
          <w:jc w:val="center"/>
        </w:trPr>
        <w:tc>
          <w:tcPr>
            <w:tcW w:w="675" w:type="dxa"/>
            <w:vAlign w:val="center"/>
          </w:tcPr>
          <w:p w14:paraId="04B1DE06" w14:textId="77777777" w:rsidR="00173EB6" w:rsidRPr="002F72FC" w:rsidRDefault="00173EB6" w:rsidP="00BC1468">
            <w:pPr>
              <w:pStyle w:val="ListParagraph"/>
              <w:numPr>
                <w:ilvl w:val="0"/>
                <w:numId w:val="2"/>
              </w:numPr>
              <w:ind w:left="0" w:firstLine="0"/>
              <w:jc w:val="center"/>
              <w:rPr>
                <w:rFonts w:ascii="宋体" w:hAnsi="宋体" w:cs="Arial"/>
                <w:szCs w:val="21"/>
              </w:rPr>
            </w:pPr>
          </w:p>
        </w:tc>
        <w:tc>
          <w:tcPr>
            <w:tcW w:w="1606" w:type="dxa"/>
            <w:shd w:val="clear" w:color="auto" w:fill="auto"/>
            <w:vAlign w:val="center"/>
          </w:tcPr>
          <w:p w14:paraId="369F455A" w14:textId="7881DF98" w:rsidR="00173EB6" w:rsidRPr="002F72FC" w:rsidRDefault="00173EB6" w:rsidP="00BC1468">
            <w:pPr>
              <w:rPr>
                <w:rFonts w:ascii="宋体" w:hAnsi="宋体"/>
                <w:szCs w:val="21"/>
              </w:rPr>
            </w:pPr>
            <w:r>
              <w:rPr>
                <w:rFonts w:ascii="宋体" w:hAnsi="宋体"/>
                <w:szCs w:val="21"/>
              </w:rPr>
              <w:t>PPM</w:t>
            </w:r>
            <w:r>
              <w:rPr>
                <w:rFonts w:ascii="宋体" w:hAnsi="宋体" w:hint="eastAsia"/>
                <w:szCs w:val="21"/>
              </w:rPr>
              <w:t>模块需求满足情况</w:t>
            </w:r>
          </w:p>
        </w:tc>
        <w:tc>
          <w:tcPr>
            <w:tcW w:w="721" w:type="dxa"/>
            <w:shd w:val="clear" w:color="auto" w:fill="auto"/>
            <w:vAlign w:val="center"/>
          </w:tcPr>
          <w:p w14:paraId="173457E1" w14:textId="1CA093EE" w:rsidR="00173EB6" w:rsidRDefault="00BD6708" w:rsidP="00BC1468">
            <w:pPr>
              <w:adjustRightInd w:val="0"/>
              <w:snapToGrid w:val="0"/>
              <w:jc w:val="center"/>
              <w:rPr>
                <w:rFonts w:ascii="宋体" w:hAnsi="宋体" w:cs="宋体"/>
                <w:szCs w:val="21"/>
              </w:rPr>
            </w:pPr>
            <w:r>
              <w:rPr>
                <w:rFonts w:ascii="宋体" w:hAnsi="宋体" w:cs="宋体"/>
                <w:szCs w:val="21"/>
              </w:rPr>
              <w:t>13</w:t>
            </w:r>
          </w:p>
        </w:tc>
        <w:tc>
          <w:tcPr>
            <w:tcW w:w="6780" w:type="dxa"/>
            <w:shd w:val="clear" w:color="auto" w:fill="auto"/>
            <w:vAlign w:val="center"/>
          </w:tcPr>
          <w:p w14:paraId="4E1BFF78" w14:textId="67944F05" w:rsidR="00173EB6" w:rsidRPr="002F72FC" w:rsidRDefault="00173EB6" w:rsidP="00036FAF">
            <w:pPr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根据《用户需求书》第二章节的第一小节《PPM模块需求》</w:t>
            </w:r>
            <w:r w:rsidR="00036FAF">
              <w:rPr>
                <w:rFonts w:ascii="宋体" w:hAnsi="宋体" w:hint="eastAsia"/>
                <w:szCs w:val="21"/>
              </w:rPr>
              <w:t>，在所提供的资料中，有针对性</w:t>
            </w:r>
            <w:r w:rsidR="00BD6708">
              <w:rPr>
                <w:rFonts w:ascii="宋体" w:hAnsi="宋体" w:hint="eastAsia"/>
                <w:szCs w:val="21"/>
              </w:rPr>
              <w:t>地</w:t>
            </w:r>
            <w:proofErr w:type="gramStart"/>
            <w:r w:rsidR="00036FAF">
              <w:rPr>
                <w:rFonts w:ascii="宋体" w:hAnsi="宋体" w:hint="eastAsia"/>
                <w:szCs w:val="21"/>
              </w:rPr>
              <w:t>每满足</w:t>
            </w:r>
            <w:proofErr w:type="gramEnd"/>
            <w:r w:rsidR="00036FAF">
              <w:rPr>
                <w:rFonts w:ascii="宋体" w:hAnsi="宋体" w:hint="eastAsia"/>
                <w:szCs w:val="21"/>
              </w:rPr>
              <w:t>其中一项得1分，满分1</w:t>
            </w:r>
            <w:r w:rsidR="00036FAF">
              <w:rPr>
                <w:rFonts w:ascii="宋体" w:hAnsi="宋体"/>
                <w:szCs w:val="21"/>
              </w:rPr>
              <w:t>0</w:t>
            </w:r>
            <w:r w:rsidR="00036FAF">
              <w:rPr>
                <w:rFonts w:ascii="宋体" w:hAnsi="宋体" w:hint="eastAsia"/>
                <w:szCs w:val="21"/>
              </w:rPr>
              <w:t>分。</w:t>
            </w:r>
          </w:p>
        </w:tc>
      </w:tr>
      <w:tr w:rsidR="00173EB6" w:rsidRPr="002F72FC" w14:paraId="7D65F6BA" w14:textId="77777777" w:rsidTr="00F20643">
        <w:trPr>
          <w:cantSplit/>
          <w:trHeight w:val="219"/>
          <w:jc w:val="center"/>
        </w:trPr>
        <w:tc>
          <w:tcPr>
            <w:tcW w:w="675" w:type="dxa"/>
            <w:vAlign w:val="center"/>
          </w:tcPr>
          <w:p w14:paraId="43ED474C" w14:textId="77777777" w:rsidR="00173EB6" w:rsidRPr="002F72FC" w:rsidRDefault="00173EB6" w:rsidP="00BC1468">
            <w:pPr>
              <w:pStyle w:val="ListParagraph"/>
              <w:numPr>
                <w:ilvl w:val="0"/>
                <w:numId w:val="2"/>
              </w:numPr>
              <w:ind w:left="0" w:firstLine="0"/>
              <w:jc w:val="center"/>
              <w:rPr>
                <w:rFonts w:ascii="宋体" w:hAnsi="宋体" w:cs="Arial"/>
                <w:szCs w:val="21"/>
              </w:rPr>
            </w:pPr>
          </w:p>
        </w:tc>
        <w:tc>
          <w:tcPr>
            <w:tcW w:w="1606" w:type="dxa"/>
            <w:shd w:val="clear" w:color="auto" w:fill="auto"/>
            <w:vAlign w:val="center"/>
          </w:tcPr>
          <w:p w14:paraId="00D50D66" w14:textId="6548D295" w:rsidR="00173EB6" w:rsidRDefault="00173EB6" w:rsidP="00BC1468">
            <w:pPr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银校直连</w:t>
            </w:r>
            <w:r w:rsidRPr="00173EB6">
              <w:rPr>
                <w:rFonts w:ascii="宋体" w:hAnsi="宋体" w:hint="eastAsia"/>
                <w:szCs w:val="21"/>
              </w:rPr>
              <w:t>模块</w:t>
            </w:r>
            <w:r w:rsidRPr="00173EB6">
              <w:rPr>
                <w:rFonts w:ascii="宋体" w:hAnsi="宋体"/>
                <w:szCs w:val="21"/>
              </w:rPr>
              <w:t>需求</w:t>
            </w:r>
            <w:r w:rsidRPr="00173EB6">
              <w:rPr>
                <w:rFonts w:ascii="宋体" w:hAnsi="宋体" w:hint="eastAsia"/>
                <w:szCs w:val="21"/>
              </w:rPr>
              <w:t>满足情况</w:t>
            </w:r>
          </w:p>
        </w:tc>
        <w:tc>
          <w:tcPr>
            <w:tcW w:w="721" w:type="dxa"/>
            <w:shd w:val="clear" w:color="auto" w:fill="auto"/>
            <w:vAlign w:val="center"/>
          </w:tcPr>
          <w:p w14:paraId="086FACEB" w14:textId="0969B0F7" w:rsidR="00173EB6" w:rsidRDefault="00D60D17" w:rsidP="00BC1468">
            <w:pPr>
              <w:adjustRightInd w:val="0"/>
              <w:snapToGrid w:val="0"/>
              <w:jc w:val="center"/>
              <w:rPr>
                <w:rFonts w:ascii="宋体" w:hAnsi="宋体" w:cs="宋体"/>
                <w:szCs w:val="21"/>
              </w:rPr>
            </w:pPr>
            <w:r>
              <w:rPr>
                <w:rFonts w:ascii="宋体" w:hAnsi="宋体" w:cs="宋体"/>
                <w:szCs w:val="21"/>
              </w:rPr>
              <w:t>9</w:t>
            </w:r>
          </w:p>
        </w:tc>
        <w:tc>
          <w:tcPr>
            <w:tcW w:w="6780" w:type="dxa"/>
            <w:shd w:val="clear" w:color="auto" w:fill="auto"/>
            <w:vAlign w:val="center"/>
          </w:tcPr>
          <w:p w14:paraId="3F4962F4" w14:textId="475717A3" w:rsidR="00173EB6" w:rsidRPr="002F72FC" w:rsidRDefault="00036FAF" w:rsidP="00173EB6">
            <w:pPr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根据《用户需求书》第二章节的第二小节《银校直连需求》，在所提供的资料中，有针对性</w:t>
            </w:r>
            <w:r w:rsidR="00BD6708">
              <w:rPr>
                <w:rFonts w:ascii="宋体" w:hAnsi="宋体" w:hint="eastAsia"/>
                <w:szCs w:val="21"/>
              </w:rPr>
              <w:t>地</w:t>
            </w:r>
            <w:proofErr w:type="gramStart"/>
            <w:r>
              <w:rPr>
                <w:rFonts w:ascii="宋体" w:hAnsi="宋体" w:hint="eastAsia"/>
                <w:szCs w:val="21"/>
              </w:rPr>
              <w:t>每满足</w:t>
            </w:r>
            <w:proofErr w:type="gramEnd"/>
            <w:r>
              <w:rPr>
                <w:rFonts w:ascii="宋体" w:hAnsi="宋体" w:hint="eastAsia"/>
                <w:szCs w:val="21"/>
              </w:rPr>
              <w:t>其中一项得1分，满分9分。</w:t>
            </w:r>
          </w:p>
        </w:tc>
      </w:tr>
      <w:tr w:rsidR="00173EB6" w:rsidRPr="002F72FC" w14:paraId="079944E9" w14:textId="77777777" w:rsidTr="00F20643">
        <w:trPr>
          <w:cantSplit/>
          <w:trHeight w:val="219"/>
          <w:jc w:val="center"/>
        </w:trPr>
        <w:tc>
          <w:tcPr>
            <w:tcW w:w="675" w:type="dxa"/>
            <w:vAlign w:val="center"/>
          </w:tcPr>
          <w:p w14:paraId="073B910F" w14:textId="77777777" w:rsidR="00173EB6" w:rsidRPr="002F72FC" w:rsidRDefault="00173EB6" w:rsidP="00BC1468">
            <w:pPr>
              <w:pStyle w:val="ListParagraph"/>
              <w:numPr>
                <w:ilvl w:val="0"/>
                <w:numId w:val="2"/>
              </w:numPr>
              <w:ind w:left="0" w:firstLine="0"/>
              <w:jc w:val="center"/>
              <w:rPr>
                <w:rFonts w:ascii="宋体" w:hAnsi="宋体" w:cs="Arial"/>
                <w:szCs w:val="21"/>
              </w:rPr>
            </w:pPr>
          </w:p>
        </w:tc>
        <w:tc>
          <w:tcPr>
            <w:tcW w:w="1606" w:type="dxa"/>
            <w:shd w:val="clear" w:color="auto" w:fill="auto"/>
            <w:vAlign w:val="center"/>
          </w:tcPr>
          <w:p w14:paraId="1338B249" w14:textId="2D6FA206" w:rsidR="00173EB6" w:rsidRDefault="00173EB6" w:rsidP="00BC1468">
            <w:pPr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技术需求满足情况</w:t>
            </w:r>
          </w:p>
        </w:tc>
        <w:tc>
          <w:tcPr>
            <w:tcW w:w="721" w:type="dxa"/>
            <w:shd w:val="clear" w:color="auto" w:fill="auto"/>
            <w:vAlign w:val="center"/>
          </w:tcPr>
          <w:p w14:paraId="011C5917" w14:textId="0E08968A" w:rsidR="00173EB6" w:rsidRDefault="00D60D17" w:rsidP="00BC1468">
            <w:pPr>
              <w:adjustRightInd w:val="0"/>
              <w:snapToGrid w:val="0"/>
              <w:jc w:val="center"/>
              <w:rPr>
                <w:rFonts w:ascii="宋体" w:hAnsi="宋体" w:cs="宋体"/>
                <w:szCs w:val="21"/>
              </w:rPr>
            </w:pPr>
            <w:r>
              <w:rPr>
                <w:rFonts w:ascii="宋体" w:hAnsi="宋体" w:cs="宋体"/>
                <w:szCs w:val="21"/>
              </w:rPr>
              <w:t>20</w:t>
            </w:r>
          </w:p>
        </w:tc>
        <w:tc>
          <w:tcPr>
            <w:tcW w:w="6780" w:type="dxa"/>
            <w:shd w:val="clear" w:color="auto" w:fill="auto"/>
            <w:vAlign w:val="center"/>
          </w:tcPr>
          <w:p w14:paraId="37926E2B" w14:textId="24379405" w:rsidR="00173EB6" w:rsidRPr="002F72FC" w:rsidRDefault="00036FAF" w:rsidP="00173EB6">
            <w:pPr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根据《用户需求书》第二章节的第三小节《技术需求》，在所提供的资料中，有针对性</w:t>
            </w:r>
            <w:r w:rsidR="00BD6708">
              <w:rPr>
                <w:rFonts w:ascii="宋体" w:hAnsi="宋体" w:hint="eastAsia"/>
                <w:szCs w:val="21"/>
              </w:rPr>
              <w:t>地</w:t>
            </w:r>
            <w:proofErr w:type="gramStart"/>
            <w:r>
              <w:rPr>
                <w:rFonts w:ascii="宋体" w:hAnsi="宋体" w:hint="eastAsia"/>
                <w:szCs w:val="21"/>
              </w:rPr>
              <w:t>每满足</w:t>
            </w:r>
            <w:proofErr w:type="gramEnd"/>
            <w:r>
              <w:rPr>
                <w:rFonts w:ascii="宋体" w:hAnsi="宋体" w:hint="eastAsia"/>
                <w:szCs w:val="21"/>
              </w:rPr>
              <w:t>其中一项得1分，满分20分。</w:t>
            </w:r>
            <w:r w:rsidR="00D60D17">
              <w:rPr>
                <w:rFonts w:ascii="宋体" w:hAnsi="宋体" w:hint="eastAsia"/>
                <w:szCs w:val="21"/>
              </w:rPr>
              <w:t>其中关于“</w:t>
            </w:r>
            <w:r w:rsidR="00D60D17" w:rsidRPr="00D60D17">
              <w:rPr>
                <w:rFonts w:ascii="宋体" w:hAnsi="宋体" w:hint="eastAsia"/>
                <w:szCs w:val="21"/>
              </w:rPr>
              <w:t>提供界面给终端用户查看信息明细与传输过程的状态，对于报错信息需提供准确并可读提示</w:t>
            </w:r>
            <w:r w:rsidR="00D60D17">
              <w:rPr>
                <w:rFonts w:ascii="宋体" w:hAnsi="宋体" w:hint="eastAsia"/>
                <w:szCs w:val="21"/>
              </w:rPr>
              <w:t>”，此项为5分。</w:t>
            </w:r>
          </w:p>
        </w:tc>
      </w:tr>
      <w:tr w:rsidR="002F72FC" w:rsidRPr="002F72FC" w14:paraId="46573BCC" w14:textId="77777777" w:rsidTr="00F20643">
        <w:trPr>
          <w:trHeight w:val="454"/>
          <w:jc w:val="center"/>
        </w:trPr>
        <w:tc>
          <w:tcPr>
            <w:tcW w:w="2281" w:type="dxa"/>
            <w:gridSpan w:val="2"/>
            <w:vAlign w:val="center"/>
          </w:tcPr>
          <w:p w14:paraId="27A915D6" w14:textId="77777777" w:rsidR="00E60BB2" w:rsidRPr="002F72FC" w:rsidRDefault="00E60BB2" w:rsidP="00BC1468">
            <w:pPr>
              <w:jc w:val="center"/>
              <w:rPr>
                <w:rFonts w:ascii="宋体" w:hAnsi="宋体" w:cs="Arial"/>
                <w:b/>
                <w:szCs w:val="21"/>
              </w:rPr>
            </w:pPr>
            <w:r w:rsidRPr="002F72FC">
              <w:rPr>
                <w:rFonts w:ascii="宋体" w:hAnsi="宋体" w:cs="Arial"/>
                <w:b/>
                <w:szCs w:val="21"/>
              </w:rPr>
              <w:t>合计</w:t>
            </w:r>
          </w:p>
        </w:tc>
        <w:tc>
          <w:tcPr>
            <w:tcW w:w="721" w:type="dxa"/>
            <w:vAlign w:val="center"/>
          </w:tcPr>
          <w:p w14:paraId="54AA2029" w14:textId="2822C560" w:rsidR="00E60BB2" w:rsidRPr="002F72FC" w:rsidRDefault="00E60BB2" w:rsidP="00BC1468">
            <w:pPr>
              <w:jc w:val="center"/>
              <w:rPr>
                <w:rFonts w:ascii="宋体" w:hAnsi="宋体" w:cs="Arial"/>
                <w:b/>
                <w:szCs w:val="21"/>
              </w:rPr>
            </w:pPr>
            <w:r w:rsidRPr="002F72FC">
              <w:rPr>
                <w:rFonts w:ascii="宋体" w:hAnsi="宋体" w:cs="Arial"/>
                <w:b/>
                <w:szCs w:val="21"/>
              </w:rPr>
              <w:fldChar w:fldCharType="begin"/>
            </w:r>
            <w:r w:rsidRPr="002F72FC">
              <w:rPr>
                <w:rFonts w:ascii="宋体" w:hAnsi="宋体" w:cs="Arial"/>
                <w:b/>
                <w:szCs w:val="21"/>
              </w:rPr>
              <w:instrText xml:space="preserve"> =SUM(above) \# "0" </w:instrText>
            </w:r>
            <w:r w:rsidRPr="002F72FC">
              <w:rPr>
                <w:rFonts w:ascii="宋体" w:hAnsi="宋体" w:cs="Arial"/>
                <w:b/>
                <w:szCs w:val="21"/>
              </w:rPr>
              <w:fldChar w:fldCharType="separate"/>
            </w:r>
            <w:r w:rsidR="00AD50D4">
              <w:rPr>
                <w:rFonts w:ascii="宋体" w:hAnsi="宋体" w:cs="Arial"/>
                <w:b/>
                <w:noProof/>
                <w:szCs w:val="21"/>
              </w:rPr>
              <w:t>60</w:t>
            </w:r>
            <w:r w:rsidRPr="002F72FC">
              <w:rPr>
                <w:rFonts w:ascii="宋体" w:hAnsi="宋体" w:cs="Arial"/>
                <w:b/>
                <w:szCs w:val="21"/>
              </w:rPr>
              <w:fldChar w:fldCharType="end"/>
            </w:r>
          </w:p>
        </w:tc>
        <w:tc>
          <w:tcPr>
            <w:tcW w:w="6780" w:type="dxa"/>
            <w:vAlign w:val="center"/>
          </w:tcPr>
          <w:p w14:paraId="1CB77D86" w14:textId="235A3E8E" w:rsidR="00E60BB2" w:rsidRPr="002F72FC" w:rsidRDefault="00E60BB2" w:rsidP="00BC1468">
            <w:pPr>
              <w:jc w:val="center"/>
              <w:rPr>
                <w:rFonts w:ascii="宋体" w:hAnsi="宋体" w:cs="Arial"/>
                <w:b/>
                <w:szCs w:val="21"/>
              </w:rPr>
            </w:pPr>
          </w:p>
        </w:tc>
      </w:tr>
    </w:tbl>
    <w:p w14:paraId="4ABDF8FF" w14:textId="77777777" w:rsidR="00132005" w:rsidRDefault="00132005" w:rsidP="00174532">
      <w:pPr>
        <w:rPr>
          <w:sz w:val="24"/>
        </w:rPr>
      </w:pPr>
    </w:p>
    <w:p w14:paraId="3946FF84" w14:textId="77777777" w:rsidR="00091161" w:rsidRDefault="00091161" w:rsidP="00174532">
      <w:pPr>
        <w:rPr>
          <w:sz w:val="24"/>
        </w:rPr>
      </w:pPr>
    </w:p>
    <w:p w14:paraId="1B9DCAD7" w14:textId="7DF609E3" w:rsidR="00174532" w:rsidRDefault="00174532" w:rsidP="00174532">
      <w:pPr>
        <w:rPr>
          <w:rFonts w:ascii="宋体" w:hAnsi="宋体"/>
          <w:b/>
          <w:color w:val="000000"/>
          <w:szCs w:val="21"/>
        </w:rPr>
      </w:pPr>
      <w:r>
        <w:rPr>
          <w:rFonts w:ascii="宋体" w:hAnsi="宋体"/>
          <w:b/>
          <w:color w:val="000000"/>
          <w:szCs w:val="21"/>
        </w:rPr>
        <w:t>6.</w:t>
      </w:r>
      <w:r>
        <w:rPr>
          <w:rFonts w:ascii="宋体" w:hAnsi="宋体" w:hint="eastAsia"/>
          <w:b/>
          <w:color w:val="000000"/>
          <w:szCs w:val="21"/>
        </w:rPr>
        <w:t>3商务评分（</w:t>
      </w:r>
      <w:r w:rsidR="006B1795">
        <w:rPr>
          <w:rFonts w:ascii="宋体" w:hAnsi="宋体" w:hint="eastAsia"/>
          <w:b/>
          <w:color w:val="000000"/>
          <w:szCs w:val="21"/>
        </w:rPr>
        <w:t>1</w:t>
      </w:r>
      <w:r>
        <w:rPr>
          <w:rFonts w:ascii="宋体" w:hAnsi="宋体" w:hint="eastAsia"/>
          <w:b/>
          <w:color w:val="000000"/>
          <w:szCs w:val="21"/>
        </w:rPr>
        <w:t>0分）</w:t>
      </w:r>
    </w:p>
    <w:tbl>
      <w:tblPr>
        <w:tblW w:w="93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48"/>
        <w:gridCol w:w="2052"/>
        <w:gridCol w:w="900"/>
        <w:gridCol w:w="5760"/>
      </w:tblGrid>
      <w:tr w:rsidR="006B1795" w:rsidRPr="0051086E" w14:paraId="11B30FB4" w14:textId="77777777" w:rsidTr="0081583D">
        <w:trPr>
          <w:cantSplit/>
          <w:trHeight w:val="57"/>
          <w:jc w:val="center"/>
        </w:trPr>
        <w:tc>
          <w:tcPr>
            <w:tcW w:w="648" w:type="dxa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  <w:vAlign w:val="center"/>
          </w:tcPr>
          <w:p w14:paraId="6C099722" w14:textId="77777777" w:rsidR="006B1795" w:rsidRPr="0051086E" w:rsidRDefault="006B1795" w:rsidP="0081583D">
            <w:pPr>
              <w:adjustRightInd w:val="0"/>
              <w:snapToGrid w:val="0"/>
              <w:jc w:val="center"/>
              <w:rPr>
                <w:rFonts w:ascii="宋体" w:hAnsi="宋体" w:hint="eastAsia"/>
                <w:b/>
                <w:noProof/>
                <w:szCs w:val="21"/>
              </w:rPr>
            </w:pPr>
            <w:r w:rsidRPr="0051086E">
              <w:rPr>
                <w:rFonts w:ascii="宋体" w:hAnsi="宋体" w:hint="eastAsia"/>
                <w:b/>
                <w:noProof/>
                <w:szCs w:val="21"/>
              </w:rPr>
              <w:t>序号</w:t>
            </w:r>
          </w:p>
        </w:tc>
        <w:tc>
          <w:tcPr>
            <w:tcW w:w="2052" w:type="dxa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  <w:vAlign w:val="center"/>
          </w:tcPr>
          <w:p w14:paraId="46F7E731" w14:textId="77777777" w:rsidR="006B1795" w:rsidRPr="0051086E" w:rsidRDefault="006B1795" w:rsidP="0081583D">
            <w:pPr>
              <w:adjustRightInd w:val="0"/>
              <w:snapToGrid w:val="0"/>
              <w:jc w:val="center"/>
              <w:rPr>
                <w:rFonts w:ascii="宋体" w:hAnsi="宋体" w:hint="eastAsia"/>
                <w:b/>
                <w:noProof/>
                <w:szCs w:val="21"/>
              </w:rPr>
            </w:pPr>
            <w:r w:rsidRPr="0051086E">
              <w:rPr>
                <w:rFonts w:ascii="宋体" w:hAnsi="宋体"/>
                <w:b/>
                <w:noProof/>
                <w:szCs w:val="21"/>
              </w:rPr>
              <w:t>评审</w:t>
            </w:r>
            <w:r w:rsidRPr="0051086E">
              <w:rPr>
                <w:rFonts w:ascii="宋体" w:hAnsi="宋体" w:hint="eastAsia"/>
                <w:b/>
                <w:noProof/>
                <w:szCs w:val="21"/>
              </w:rPr>
              <w:t>内容</w:t>
            </w:r>
          </w:p>
        </w:tc>
        <w:tc>
          <w:tcPr>
            <w:tcW w:w="900" w:type="dxa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  <w:vAlign w:val="center"/>
          </w:tcPr>
          <w:p w14:paraId="2F6D15BF" w14:textId="77777777" w:rsidR="006B1795" w:rsidRPr="0051086E" w:rsidRDefault="006B1795" w:rsidP="0081583D">
            <w:pPr>
              <w:adjustRightInd w:val="0"/>
              <w:snapToGrid w:val="0"/>
              <w:jc w:val="center"/>
              <w:rPr>
                <w:rFonts w:ascii="宋体" w:hAnsi="宋体"/>
                <w:b/>
                <w:noProof/>
                <w:szCs w:val="21"/>
              </w:rPr>
            </w:pPr>
            <w:r w:rsidRPr="0051086E">
              <w:rPr>
                <w:rFonts w:ascii="宋体" w:hAnsi="宋体"/>
                <w:b/>
                <w:noProof/>
                <w:szCs w:val="21"/>
              </w:rPr>
              <w:t>分值</w:t>
            </w:r>
          </w:p>
        </w:tc>
        <w:tc>
          <w:tcPr>
            <w:tcW w:w="5760" w:type="dxa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  <w:vAlign w:val="center"/>
          </w:tcPr>
          <w:p w14:paraId="06E81D27" w14:textId="77777777" w:rsidR="006B1795" w:rsidRPr="0051086E" w:rsidRDefault="006B1795" w:rsidP="0081583D">
            <w:pPr>
              <w:adjustRightInd w:val="0"/>
              <w:snapToGrid w:val="0"/>
              <w:jc w:val="center"/>
              <w:rPr>
                <w:rFonts w:ascii="宋体" w:hAnsi="宋体"/>
                <w:b/>
                <w:noProof/>
                <w:szCs w:val="21"/>
              </w:rPr>
            </w:pPr>
            <w:r w:rsidRPr="0051086E">
              <w:rPr>
                <w:rFonts w:ascii="宋体" w:hAnsi="宋体"/>
                <w:b/>
                <w:noProof/>
                <w:szCs w:val="21"/>
              </w:rPr>
              <w:t>评</w:t>
            </w:r>
            <w:r w:rsidRPr="0051086E">
              <w:rPr>
                <w:rFonts w:ascii="宋体" w:hAnsi="宋体" w:hint="eastAsia"/>
                <w:b/>
                <w:noProof/>
                <w:szCs w:val="21"/>
              </w:rPr>
              <w:t>分</w:t>
            </w:r>
            <w:r w:rsidRPr="0051086E">
              <w:rPr>
                <w:rFonts w:ascii="宋体" w:hAnsi="宋体"/>
                <w:b/>
                <w:noProof/>
                <w:szCs w:val="21"/>
              </w:rPr>
              <w:t>细则</w:t>
            </w:r>
          </w:p>
        </w:tc>
      </w:tr>
      <w:tr w:rsidR="006B1795" w:rsidRPr="00C55C0B" w14:paraId="61787209" w14:textId="77777777" w:rsidTr="0081583D">
        <w:trPr>
          <w:cantSplit/>
          <w:trHeight w:val="57"/>
          <w:jc w:val="center"/>
        </w:trPr>
        <w:tc>
          <w:tcPr>
            <w:tcW w:w="64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  <w:vAlign w:val="center"/>
          </w:tcPr>
          <w:p w14:paraId="1D6E1827" w14:textId="77777777" w:rsidR="006B1795" w:rsidRPr="0051086E" w:rsidRDefault="006B1795" w:rsidP="0081583D">
            <w:pPr>
              <w:adjustRightInd w:val="0"/>
              <w:snapToGrid w:val="0"/>
              <w:jc w:val="center"/>
              <w:rPr>
                <w:rFonts w:ascii="宋体" w:hAnsi="宋体" w:hint="eastAsia"/>
                <w:noProof/>
                <w:szCs w:val="21"/>
              </w:rPr>
            </w:pPr>
            <w:r>
              <w:rPr>
                <w:rFonts w:ascii="宋体" w:hAnsi="宋体" w:hint="eastAsia"/>
                <w:noProof/>
                <w:szCs w:val="21"/>
              </w:rPr>
              <w:t>1</w:t>
            </w:r>
          </w:p>
        </w:tc>
        <w:tc>
          <w:tcPr>
            <w:tcW w:w="2052" w:type="dxa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  <w:vAlign w:val="center"/>
          </w:tcPr>
          <w:p w14:paraId="23A146A5" w14:textId="77777777" w:rsidR="006B1795" w:rsidRPr="00C55C0B" w:rsidRDefault="006B1795" w:rsidP="0081583D">
            <w:pPr>
              <w:adjustRightInd w:val="0"/>
              <w:snapToGrid w:val="0"/>
              <w:jc w:val="center"/>
              <w:rPr>
                <w:rFonts w:ascii="宋体" w:hAnsi="宋体" w:hint="eastAsia"/>
                <w:noProof/>
                <w:szCs w:val="21"/>
              </w:rPr>
            </w:pPr>
            <w:r w:rsidRPr="00C55C0B">
              <w:rPr>
                <w:rFonts w:ascii="宋体" w:hAnsi="宋体" w:hint="eastAsia"/>
                <w:noProof/>
                <w:szCs w:val="21"/>
              </w:rPr>
              <w:t>ISO认证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  <w:vAlign w:val="center"/>
          </w:tcPr>
          <w:p w14:paraId="7D1FDD70" w14:textId="77777777" w:rsidR="006B1795" w:rsidRPr="0051086E" w:rsidRDefault="006B1795" w:rsidP="0081583D">
            <w:pPr>
              <w:adjustRightInd w:val="0"/>
              <w:snapToGrid w:val="0"/>
              <w:jc w:val="center"/>
              <w:rPr>
                <w:rFonts w:ascii="宋体" w:hAnsi="宋体" w:hint="eastAsia"/>
                <w:noProof/>
                <w:color w:val="000000"/>
                <w:szCs w:val="21"/>
              </w:rPr>
            </w:pPr>
            <w:r>
              <w:rPr>
                <w:rFonts w:ascii="宋体" w:hAnsi="宋体" w:hint="eastAsia"/>
                <w:noProof/>
                <w:color w:val="000000"/>
                <w:szCs w:val="21"/>
              </w:rPr>
              <w:t>5</w:t>
            </w:r>
          </w:p>
        </w:tc>
        <w:tc>
          <w:tcPr>
            <w:tcW w:w="576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  <w:vAlign w:val="center"/>
          </w:tcPr>
          <w:p w14:paraId="4A7F060D" w14:textId="77777777" w:rsidR="006B1795" w:rsidRDefault="006B1795" w:rsidP="0081583D">
            <w:pPr>
              <w:adjustRightInd w:val="0"/>
              <w:snapToGrid w:val="0"/>
              <w:rPr>
                <w:rFonts w:ascii="宋体" w:hAnsi="宋体" w:hint="eastAsia"/>
                <w:noProof/>
                <w:szCs w:val="21"/>
              </w:rPr>
            </w:pPr>
            <w:r w:rsidRPr="00C55C0B">
              <w:rPr>
                <w:rFonts w:ascii="宋体" w:hAnsi="宋体" w:hint="eastAsia"/>
                <w:noProof/>
                <w:szCs w:val="21"/>
              </w:rPr>
              <w:t>投标人同时具有ISO9000</w:t>
            </w:r>
            <w:r w:rsidRPr="00C55C0B">
              <w:rPr>
                <w:rFonts w:ascii="宋体" w:hAnsi="宋体"/>
                <w:noProof/>
                <w:szCs w:val="21"/>
              </w:rPr>
              <w:t>质量管理体系</w:t>
            </w:r>
            <w:r w:rsidRPr="00C55C0B">
              <w:rPr>
                <w:rFonts w:ascii="宋体" w:hAnsi="宋体" w:hint="eastAsia"/>
                <w:noProof/>
                <w:szCs w:val="21"/>
              </w:rPr>
              <w:t>认证和ISO20000</w:t>
            </w:r>
            <w:r w:rsidRPr="00C55C0B">
              <w:rPr>
                <w:rFonts w:ascii="宋体" w:hAnsi="宋体"/>
                <w:noProof/>
                <w:szCs w:val="21"/>
              </w:rPr>
              <w:t>信息技术服务管理体系</w:t>
            </w:r>
            <w:r w:rsidRPr="00C55C0B">
              <w:rPr>
                <w:rFonts w:ascii="宋体" w:hAnsi="宋体" w:hint="eastAsia"/>
                <w:noProof/>
                <w:szCs w:val="21"/>
              </w:rPr>
              <w:t>认证</w:t>
            </w:r>
            <w:r>
              <w:rPr>
                <w:rFonts w:ascii="宋体" w:hAnsi="宋体" w:hint="eastAsia"/>
                <w:noProof/>
                <w:szCs w:val="21"/>
              </w:rPr>
              <w:t>的</w:t>
            </w:r>
            <w:r w:rsidRPr="00C55C0B">
              <w:rPr>
                <w:rFonts w:ascii="宋体" w:hAnsi="宋体" w:hint="eastAsia"/>
                <w:noProof/>
                <w:szCs w:val="21"/>
              </w:rPr>
              <w:t>得5分，只有</w:t>
            </w:r>
            <w:r>
              <w:rPr>
                <w:rFonts w:ascii="宋体" w:hAnsi="宋体" w:hint="eastAsia"/>
                <w:noProof/>
                <w:szCs w:val="21"/>
              </w:rPr>
              <w:t>其中</w:t>
            </w:r>
            <w:r w:rsidRPr="00C55C0B">
              <w:rPr>
                <w:rFonts w:ascii="宋体" w:hAnsi="宋体" w:hint="eastAsia"/>
                <w:noProof/>
                <w:szCs w:val="21"/>
              </w:rPr>
              <w:t>一项得</w:t>
            </w:r>
            <w:r>
              <w:rPr>
                <w:rFonts w:ascii="宋体" w:hAnsi="宋体" w:hint="eastAsia"/>
                <w:noProof/>
                <w:szCs w:val="21"/>
              </w:rPr>
              <w:t>2分，没有</w:t>
            </w:r>
            <w:r w:rsidRPr="00C55C0B">
              <w:rPr>
                <w:rFonts w:ascii="宋体" w:hAnsi="宋体" w:hint="eastAsia"/>
                <w:noProof/>
                <w:szCs w:val="21"/>
              </w:rPr>
              <w:t>不得分</w:t>
            </w:r>
            <w:r>
              <w:rPr>
                <w:rFonts w:ascii="宋体" w:hAnsi="宋体" w:hint="eastAsia"/>
                <w:noProof/>
                <w:szCs w:val="21"/>
              </w:rPr>
              <w:t>。</w:t>
            </w:r>
          </w:p>
          <w:p w14:paraId="0617FE03" w14:textId="06415A7A" w:rsidR="006B1795" w:rsidRPr="00C55C0B" w:rsidRDefault="006B1795" w:rsidP="0081583D">
            <w:pPr>
              <w:adjustRightInd w:val="0"/>
              <w:snapToGrid w:val="0"/>
              <w:rPr>
                <w:rFonts w:ascii="宋体" w:hAnsi="宋体" w:hint="eastAsia"/>
                <w:noProof/>
                <w:szCs w:val="21"/>
              </w:rPr>
            </w:pPr>
            <w:r>
              <w:rPr>
                <w:rFonts w:ascii="宋体" w:hAnsi="宋体" w:hint="eastAsia"/>
                <w:noProof/>
                <w:szCs w:val="21"/>
              </w:rPr>
              <w:t>注：须提供相关证书复印件加盖公章</w:t>
            </w:r>
            <w:r>
              <w:rPr>
                <w:rFonts w:ascii="宋体" w:hAnsi="宋体" w:hint="eastAsia"/>
                <w:noProof/>
                <w:szCs w:val="21"/>
              </w:rPr>
              <w:t>，否则不得分</w:t>
            </w:r>
            <w:r>
              <w:rPr>
                <w:rFonts w:ascii="宋体" w:hAnsi="宋体" w:hint="eastAsia"/>
                <w:noProof/>
                <w:szCs w:val="21"/>
              </w:rPr>
              <w:t>。</w:t>
            </w:r>
          </w:p>
        </w:tc>
      </w:tr>
      <w:tr w:rsidR="006B1795" w:rsidRPr="00C55C0B" w14:paraId="150B3DC2" w14:textId="77777777" w:rsidTr="0081583D">
        <w:trPr>
          <w:cantSplit/>
          <w:trHeight w:val="57"/>
          <w:jc w:val="center"/>
        </w:trPr>
        <w:tc>
          <w:tcPr>
            <w:tcW w:w="64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  <w:vAlign w:val="center"/>
          </w:tcPr>
          <w:p w14:paraId="64BB9EE8" w14:textId="77777777" w:rsidR="006B1795" w:rsidRPr="0051086E" w:rsidRDefault="006B1795" w:rsidP="0081583D">
            <w:pPr>
              <w:adjustRightInd w:val="0"/>
              <w:snapToGrid w:val="0"/>
              <w:jc w:val="center"/>
              <w:rPr>
                <w:rFonts w:ascii="宋体" w:hAnsi="宋体" w:hint="eastAsia"/>
                <w:noProof/>
                <w:color w:val="000000"/>
                <w:szCs w:val="21"/>
              </w:rPr>
            </w:pPr>
            <w:r>
              <w:rPr>
                <w:rFonts w:ascii="宋体" w:hAnsi="宋体" w:hint="eastAsia"/>
                <w:noProof/>
                <w:color w:val="000000"/>
                <w:szCs w:val="21"/>
              </w:rPr>
              <w:t>2</w:t>
            </w:r>
          </w:p>
        </w:tc>
        <w:tc>
          <w:tcPr>
            <w:tcW w:w="2052" w:type="dxa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  <w:vAlign w:val="center"/>
          </w:tcPr>
          <w:p w14:paraId="0CCC09BE" w14:textId="77777777" w:rsidR="006B1795" w:rsidRPr="00151589" w:rsidRDefault="006B1795" w:rsidP="0081583D">
            <w:pPr>
              <w:adjustRightInd w:val="0"/>
              <w:snapToGrid w:val="0"/>
              <w:jc w:val="center"/>
              <w:rPr>
                <w:rFonts w:ascii="宋体" w:hAnsi="宋体"/>
                <w:noProof/>
                <w:szCs w:val="21"/>
              </w:rPr>
            </w:pPr>
            <w:r w:rsidRPr="00151589">
              <w:rPr>
                <w:rFonts w:ascii="宋体" w:hAnsi="宋体"/>
                <w:noProof/>
                <w:szCs w:val="21"/>
              </w:rPr>
              <w:t>软件</w:t>
            </w:r>
            <w:r>
              <w:rPr>
                <w:rFonts w:ascii="宋体" w:hAnsi="宋体" w:hint="eastAsia"/>
                <w:noProof/>
                <w:szCs w:val="21"/>
              </w:rPr>
              <w:t>开发</w:t>
            </w:r>
            <w:r w:rsidRPr="00151589">
              <w:rPr>
                <w:rFonts w:ascii="宋体" w:hAnsi="宋体"/>
                <w:noProof/>
                <w:szCs w:val="21"/>
              </w:rPr>
              <w:t>能力</w:t>
            </w:r>
          </w:p>
        </w:tc>
        <w:tc>
          <w:tcPr>
            <w:tcW w:w="900" w:type="dxa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  <w:vAlign w:val="center"/>
          </w:tcPr>
          <w:p w14:paraId="0A9E813D" w14:textId="77777777" w:rsidR="006B1795" w:rsidRPr="0051086E" w:rsidRDefault="006B1795" w:rsidP="0081583D">
            <w:pPr>
              <w:adjustRightInd w:val="0"/>
              <w:snapToGrid w:val="0"/>
              <w:jc w:val="center"/>
              <w:rPr>
                <w:rFonts w:ascii="宋体" w:hAnsi="宋体"/>
                <w:noProof/>
                <w:color w:val="000000"/>
                <w:szCs w:val="21"/>
              </w:rPr>
            </w:pPr>
            <w:r w:rsidRPr="0051086E">
              <w:rPr>
                <w:rFonts w:ascii="宋体" w:hAnsi="宋体" w:hint="eastAsia"/>
                <w:noProof/>
                <w:color w:val="000000"/>
                <w:szCs w:val="21"/>
              </w:rPr>
              <w:t>5</w:t>
            </w:r>
          </w:p>
        </w:tc>
        <w:tc>
          <w:tcPr>
            <w:tcW w:w="5760" w:type="dxa"/>
            <w:tcBorders>
              <w:left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  <w:vAlign w:val="center"/>
          </w:tcPr>
          <w:p w14:paraId="7DD0B203" w14:textId="77777777" w:rsidR="006B1795" w:rsidRDefault="006B1795" w:rsidP="0081583D">
            <w:pPr>
              <w:adjustRightInd w:val="0"/>
              <w:snapToGrid w:val="0"/>
              <w:rPr>
                <w:rFonts w:ascii="宋体" w:hAnsi="宋体" w:hint="eastAsia"/>
                <w:noProof/>
                <w:szCs w:val="21"/>
              </w:rPr>
            </w:pPr>
            <w:r w:rsidRPr="00C55C0B">
              <w:rPr>
                <w:rFonts w:ascii="宋体" w:hAnsi="宋体" w:hint="eastAsia"/>
                <w:noProof/>
                <w:szCs w:val="21"/>
              </w:rPr>
              <w:t>投标人</w:t>
            </w:r>
            <w:r>
              <w:rPr>
                <w:rFonts w:ascii="宋体" w:hAnsi="宋体" w:hint="eastAsia"/>
                <w:noProof/>
                <w:szCs w:val="21"/>
              </w:rPr>
              <w:t>获得</w:t>
            </w:r>
            <w:r w:rsidRPr="00E0090B">
              <w:rPr>
                <w:rFonts w:ascii="宋体" w:hAnsi="宋体"/>
                <w:noProof/>
                <w:szCs w:val="21"/>
              </w:rPr>
              <w:t>CMMI</w:t>
            </w:r>
            <w:r w:rsidRPr="00151589">
              <w:rPr>
                <w:rFonts w:ascii="宋体" w:hAnsi="宋体"/>
                <w:noProof/>
                <w:szCs w:val="21"/>
              </w:rPr>
              <w:t>能力</w:t>
            </w:r>
            <w:r>
              <w:rPr>
                <w:rFonts w:ascii="宋体" w:hAnsi="宋体" w:hint="eastAsia"/>
                <w:noProof/>
                <w:szCs w:val="21"/>
              </w:rPr>
              <w:t>认证5级的得5分，获得</w:t>
            </w:r>
            <w:r w:rsidRPr="00E0090B">
              <w:rPr>
                <w:rFonts w:ascii="宋体" w:hAnsi="宋体"/>
                <w:noProof/>
                <w:szCs w:val="21"/>
              </w:rPr>
              <w:t>CMMI</w:t>
            </w:r>
            <w:r w:rsidRPr="00151589">
              <w:rPr>
                <w:rFonts w:ascii="宋体" w:hAnsi="宋体"/>
                <w:noProof/>
                <w:szCs w:val="21"/>
              </w:rPr>
              <w:t>能力</w:t>
            </w:r>
            <w:r>
              <w:rPr>
                <w:rFonts w:ascii="宋体" w:hAnsi="宋体" w:hint="eastAsia"/>
                <w:noProof/>
                <w:szCs w:val="21"/>
              </w:rPr>
              <w:t>认证4级的得4分，获得</w:t>
            </w:r>
            <w:r w:rsidRPr="00E0090B">
              <w:rPr>
                <w:rFonts w:ascii="宋体" w:hAnsi="宋体"/>
                <w:noProof/>
                <w:szCs w:val="21"/>
              </w:rPr>
              <w:t>CMMI</w:t>
            </w:r>
            <w:r w:rsidRPr="00151589">
              <w:rPr>
                <w:rFonts w:ascii="宋体" w:hAnsi="宋体"/>
                <w:noProof/>
                <w:szCs w:val="21"/>
              </w:rPr>
              <w:t>能力</w:t>
            </w:r>
            <w:r>
              <w:rPr>
                <w:rFonts w:ascii="宋体" w:hAnsi="宋体" w:hint="eastAsia"/>
                <w:noProof/>
                <w:szCs w:val="21"/>
              </w:rPr>
              <w:t>认证3级的得3分，其它等级或没有获得的情况均不得分。</w:t>
            </w:r>
          </w:p>
          <w:p w14:paraId="4A4A076A" w14:textId="24CF9B72" w:rsidR="006B1795" w:rsidRPr="00C55C0B" w:rsidRDefault="006B1795" w:rsidP="0081583D">
            <w:pPr>
              <w:adjustRightInd w:val="0"/>
              <w:snapToGrid w:val="0"/>
              <w:rPr>
                <w:rFonts w:ascii="宋体" w:hAnsi="宋体" w:hint="eastAsia"/>
                <w:noProof/>
                <w:szCs w:val="21"/>
              </w:rPr>
            </w:pPr>
            <w:r>
              <w:rPr>
                <w:rFonts w:ascii="宋体" w:hAnsi="宋体" w:hint="eastAsia"/>
                <w:noProof/>
                <w:szCs w:val="21"/>
              </w:rPr>
              <w:t>注：须提供相关证书复印件加盖公章</w:t>
            </w:r>
            <w:r>
              <w:rPr>
                <w:rFonts w:ascii="宋体" w:hAnsi="宋体" w:hint="eastAsia"/>
                <w:noProof/>
                <w:szCs w:val="21"/>
              </w:rPr>
              <w:t>，否则不得分</w:t>
            </w:r>
            <w:r>
              <w:rPr>
                <w:rFonts w:ascii="宋体" w:hAnsi="宋体" w:hint="eastAsia"/>
                <w:noProof/>
                <w:szCs w:val="21"/>
              </w:rPr>
              <w:t>。</w:t>
            </w:r>
          </w:p>
        </w:tc>
      </w:tr>
    </w:tbl>
    <w:p w14:paraId="62E6464B" w14:textId="77777777" w:rsidR="006B1795" w:rsidRPr="006B1795" w:rsidRDefault="006B1795" w:rsidP="00174532">
      <w:pPr>
        <w:rPr>
          <w:rFonts w:hint="eastAsia"/>
        </w:rPr>
      </w:pPr>
    </w:p>
    <w:sectPr w:rsidR="006B1795" w:rsidRPr="006B1795" w:rsidSect="00B82DC6">
      <w:footerReference w:type="even" r:id="rId11"/>
      <w:footerReference w:type="default" r:id="rId12"/>
      <w:pgSz w:w="11907" w:h="16840"/>
      <w:pgMar w:top="1418" w:right="1418" w:bottom="1418" w:left="1418" w:header="851" w:footer="851" w:gutter="0"/>
      <w:cols w:space="720"/>
      <w:docGrid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BC6439F" w14:textId="77777777" w:rsidR="003B2F46" w:rsidRDefault="003B2F46">
      <w:r>
        <w:separator/>
      </w:r>
    </w:p>
  </w:endnote>
  <w:endnote w:type="continuationSeparator" w:id="0">
    <w:p w14:paraId="67AA72A2" w14:textId="77777777" w:rsidR="003B2F46" w:rsidRDefault="003B2F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BE5F13" w14:textId="77777777" w:rsidR="008770F5" w:rsidRDefault="00174532">
    <w:pPr>
      <w:pStyle w:val="Footer"/>
      <w:framePr w:wrap="around" w:vAnchor="text" w:hAnchor="margin" w:xAlign="outside" w:y="1"/>
      <w:rPr>
        <w:rStyle w:val="PageNumber"/>
      </w:rPr>
    </w:pPr>
    <w:r>
      <w:fldChar w:fldCharType="begin"/>
    </w:r>
    <w:r>
      <w:rPr>
        <w:rStyle w:val="PageNumber"/>
      </w:rPr>
      <w:instrText xml:space="preserve">PAGE  </w:instrText>
    </w:r>
    <w:r>
      <w:fldChar w:fldCharType="separate"/>
    </w:r>
    <w:r>
      <w:rPr>
        <w:rStyle w:val="PageNumber"/>
      </w:rPr>
      <w:t>82</w:t>
    </w:r>
    <w:r>
      <w:fldChar w:fldCharType="end"/>
    </w:r>
  </w:p>
  <w:p w14:paraId="305247CD" w14:textId="77777777" w:rsidR="008770F5" w:rsidRDefault="00174532">
    <w:pPr>
      <w:pStyle w:val="Footer"/>
      <w:tabs>
        <w:tab w:val="clear" w:pos="4153"/>
        <w:tab w:val="clear" w:pos="8306"/>
        <w:tab w:val="center" w:pos="4500"/>
        <w:tab w:val="right" w:pos="8640"/>
      </w:tabs>
      <w:ind w:right="-109" w:firstLineChars="200" w:firstLine="360"/>
    </w:pPr>
    <w:r>
      <w:rPr>
        <w:noProof/>
      </w:rPr>
      <w:drawing>
        <wp:anchor distT="0" distB="0" distL="114300" distR="114300" simplePos="0" relativeHeight="251660288" behindDoc="0" locked="0" layoutInCell="1" allowOverlap="1" wp14:anchorId="66583A5A" wp14:editId="61C38D06">
          <wp:simplePos x="0" y="0"/>
          <wp:positionH relativeFrom="column">
            <wp:posOffset>5143500</wp:posOffset>
          </wp:positionH>
          <wp:positionV relativeFrom="paragraph">
            <wp:posOffset>-7620</wp:posOffset>
          </wp:positionV>
          <wp:extent cx="568325" cy="424180"/>
          <wp:effectExtent l="0" t="0" r="3175" b="0"/>
          <wp:wrapTopAndBottom/>
          <wp:docPr id="8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68325" cy="424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26060276" wp14:editId="4F993631">
              <wp:simplePos x="0" y="0"/>
              <wp:positionH relativeFrom="column">
                <wp:posOffset>0</wp:posOffset>
              </wp:positionH>
              <wp:positionV relativeFrom="paragraph">
                <wp:posOffset>-636</wp:posOffset>
              </wp:positionV>
              <wp:extent cx="5760085" cy="0"/>
              <wp:effectExtent l="0" t="0" r="0" b="0"/>
              <wp:wrapNone/>
              <wp:docPr id="2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60085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</a:ln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03C2FB1F" id="Line 8" o:spid="_x0000_s1026" style="position:absolute;left:0;text-align:left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0,-.05pt" to="453.55pt,-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"/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19B4B5" w14:textId="4337B45E" w:rsidR="008770F5" w:rsidRDefault="00174532">
    <w:pPr>
      <w:pStyle w:val="Footer"/>
      <w:framePr w:wrap="around" w:vAnchor="text" w:hAnchor="page" w:x="10059" w:y="149"/>
      <w:rPr>
        <w:rStyle w:val="PageNumber"/>
      </w:rPr>
    </w:pPr>
    <w:r>
      <w:fldChar w:fldCharType="begin"/>
    </w:r>
    <w:r>
      <w:rPr>
        <w:rStyle w:val="PageNumber"/>
      </w:rPr>
      <w:instrText xml:space="preserve">PAGE  </w:instrText>
    </w:r>
    <w:r>
      <w:fldChar w:fldCharType="separate"/>
    </w:r>
    <w:r w:rsidR="00F21DA3">
      <w:rPr>
        <w:rStyle w:val="PageNumber"/>
        <w:noProof/>
      </w:rPr>
      <w:t>1</w:t>
    </w:r>
    <w:r>
      <w:fldChar w:fldCharType="end"/>
    </w:r>
  </w:p>
  <w:p w14:paraId="5036392D" w14:textId="77777777" w:rsidR="008770F5" w:rsidRDefault="003B2F4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608B33D" w14:textId="77777777" w:rsidR="003B2F46" w:rsidRDefault="003B2F46">
      <w:r>
        <w:separator/>
      </w:r>
    </w:p>
  </w:footnote>
  <w:footnote w:type="continuationSeparator" w:id="0">
    <w:p w14:paraId="2D716EE3" w14:textId="77777777" w:rsidR="003B2F46" w:rsidRDefault="003B2F4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245A52"/>
    <w:multiLevelType w:val="hybridMultilevel"/>
    <w:tmpl w:val="7542EB88"/>
    <w:lvl w:ilvl="0" w:tplc="BFB067DA">
      <w:start w:val="1"/>
      <w:numFmt w:val="decimal"/>
      <w:lvlText w:val="%1）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78A775CB"/>
    <w:multiLevelType w:val="hybridMultilevel"/>
    <w:tmpl w:val="5762AD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wtDAzNjc3tzA3MTZS0lEKTi0uzszPAykwNKgFAMX77GMtAAAA"/>
  </w:docVars>
  <w:rsids>
    <w:rsidRoot w:val="00D8568A"/>
    <w:rsid w:val="00001375"/>
    <w:rsid w:val="00002EC0"/>
    <w:rsid w:val="000031A5"/>
    <w:rsid w:val="000031FD"/>
    <w:rsid w:val="000059DA"/>
    <w:rsid w:val="0000605A"/>
    <w:rsid w:val="000112C0"/>
    <w:rsid w:val="00012D56"/>
    <w:rsid w:val="00014331"/>
    <w:rsid w:val="00016622"/>
    <w:rsid w:val="000175A8"/>
    <w:rsid w:val="000176E3"/>
    <w:rsid w:val="00017BB1"/>
    <w:rsid w:val="0002198F"/>
    <w:rsid w:val="00022EC9"/>
    <w:rsid w:val="000237DA"/>
    <w:rsid w:val="000243A5"/>
    <w:rsid w:val="000306A1"/>
    <w:rsid w:val="000306E0"/>
    <w:rsid w:val="00031569"/>
    <w:rsid w:val="00031B57"/>
    <w:rsid w:val="00032343"/>
    <w:rsid w:val="00033F4D"/>
    <w:rsid w:val="000347FD"/>
    <w:rsid w:val="00035103"/>
    <w:rsid w:val="00036FAF"/>
    <w:rsid w:val="00040977"/>
    <w:rsid w:val="00041DF9"/>
    <w:rsid w:val="00042CCC"/>
    <w:rsid w:val="00044461"/>
    <w:rsid w:val="00047CA1"/>
    <w:rsid w:val="000506E1"/>
    <w:rsid w:val="00050C20"/>
    <w:rsid w:val="00050C2D"/>
    <w:rsid w:val="00051846"/>
    <w:rsid w:val="00053081"/>
    <w:rsid w:val="00053FB9"/>
    <w:rsid w:val="0005419A"/>
    <w:rsid w:val="00054419"/>
    <w:rsid w:val="00054640"/>
    <w:rsid w:val="000556B2"/>
    <w:rsid w:val="00055E26"/>
    <w:rsid w:val="000562C5"/>
    <w:rsid w:val="00057203"/>
    <w:rsid w:val="00060935"/>
    <w:rsid w:val="000640D5"/>
    <w:rsid w:val="00064F33"/>
    <w:rsid w:val="00070103"/>
    <w:rsid w:val="0007166B"/>
    <w:rsid w:val="000734DB"/>
    <w:rsid w:val="00073ADC"/>
    <w:rsid w:val="00075F28"/>
    <w:rsid w:val="00075FB6"/>
    <w:rsid w:val="00080AB4"/>
    <w:rsid w:val="00081F85"/>
    <w:rsid w:val="000865FE"/>
    <w:rsid w:val="00087388"/>
    <w:rsid w:val="000902BF"/>
    <w:rsid w:val="00091161"/>
    <w:rsid w:val="00093602"/>
    <w:rsid w:val="00096CBF"/>
    <w:rsid w:val="0009762B"/>
    <w:rsid w:val="000A1BC7"/>
    <w:rsid w:val="000A2918"/>
    <w:rsid w:val="000A4C8C"/>
    <w:rsid w:val="000B024F"/>
    <w:rsid w:val="000B02AC"/>
    <w:rsid w:val="000B739F"/>
    <w:rsid w:val="000C4087"/>
    <w:rsid w:val="000D05C6"/>
    <w:rsid w:val="000D180C"/>
    <w:rsid w:val="000D1EC3"/>
    <w:rsid w:val="000D51E5"/>
    <w:rsid w:val="000D57CF"/>
    <w:rsid w:val="000D62A0"/>
    <w:rsid w:val="000D69AB"/>
    <w:rsid w:val="000E02A3"/>
    <w:rsid w:val="000E0D01"/>
    <w:rsid w:val="000E3E16"/>
    <w:rsid w:val="000E5432"/>
    <w:rsid w:val="000E5E81"/>
    <w:rsid w:val="000E5FA2"/>
    <w:rsid w:val="000E779F"/>
    <w:rsid w:val="000F0758"/>
    <w:rsid w:val="000F1B7A"/>
    <w:rsid w:val="000F3509"/>
    <w:rsid w:val="000F3920"/>
    <w:rsid w:val="000F3A28"/>
    <w:rsid w:val="000F4494"/>
    <w:rsid w:val="000F44A3"/>
    <w:rsid w:val="000F57E5"/>
    <w:rsid w:val="00103D15"/>
    <w:rsid w:val="001068C6"/>
    <w:rsid w:val="00106A32"/>
    <w:rsid w:val="0011283E"/>
    <w:rsid w:val="00112BAB"/>
    <w:rsid w:val="0011623F"/>
    <w:rsid w:val="001162CC"/>
    <w:rsid w:val="00116980"/>
    <w:rsid w:val="00120506"/>
    <w:rsid w:val="00121CC3"/>
    <w:rsid w:val="00122244"/>
    <w:rsid w:val="001240A1"/>
    <w:rsid w:val="001304FA"/>
    <w:rsid w:val="00132005"/>
    <w:rsid w:val="001336FF"/>
    <w:rsid w:val="00133BEE"/>
    <w:rsid w:val="00133F4E"/>
    <w:rsid w:val="00135CCF"/>
    <w:rsid w:val="00136408"/>
    <w:rsid w:val="00136859"/>
    <w:rsid w:val="00136B5F"/>
    <w:rsid w:val="00137A3D"/>
    <w:rsid w:val="00137AC9"/>
    <w:rsid w:val="001412E4"/>
    <w:rsid w:val="0014440F"/>
    <w:rsid w:val="001448F6"/>
    <w:rsid w:val="00147F2A"/>
    <w:rsid w:val="001525C9"/>
    <w:rsid w:val="00154743"/>
    <w:rsid w:val="00155369"/>
    <w:rsid w:val="00155CF5"/>
    <w:rsid w:val="00155F16"/>
    <w:rsid w:val="00155F77"/>
    <w:rsid w:val="00156042"/>
    <w:rsid w:val="001560AC"/>
    <w:rsid w:val="0015716A"/>
    <w:rsid w:val="00160353"/>
    <w:rsid w:val="001612AC"/>
    <w:rsid w:val="001628B6"/>
    <w:rsid w:val="0016376E"/>
    <w:rsid w:val="001663DF"/>
    <w:rsid w:val="00166CB0"/>
    <w:rsid w:val="00166DDF"/>
    <w:rsid w:val="00167C07"/>
    <w:rsid w:val="00170B55"/>
    <w:rsid w:val="00171A8B"/>
    <w:rsid w:val="00173EB6"/>
    <w:rsid w:val="00174532"/>
    <w:rsid w:val="00176E5A"/>
    <w:rsid w:val="0017799B"/>
    <w:rsid w:val="00177B4F"/>
    <w:rsid w:val="00180688"/>
    <w:rsid w:val="00180B61"/>
    <w:rsid w:val="00180E97"/>
    <w:rsid w:val="00182AFF"/>
    <w:rsid w:val="00182E4D"/>
    <w:rsid w:val="0018308B"/>
    <w:rsid w:val="0018341E"/>
    <w:rsid w:val="00191E14"/>
    <w:rsid w:val="001922F4"/>
    <w:rsid w:val="0019248A"/>
    <w:rsid w:val="00194806"/>
    <w:rsid w:val="00196FA3"/>
    <w:rsid w:val="001970C2"/>
    <w:rsid w:val="0019726F"/>
    <w:rsid w:val="001A1713"/>
    <w:rsid w:val="001A2695"/>
    <w:rsid w:val="001A2CD1"/>
    <w:rsid w:val="001A45DD"/>
    <w:rsid w:val="001A6038"/>
    <w:rsid w:val="001A62C7"/>
    <w:rsid w:val="001A67F7"/>
    <w:rsid w:val="001B3279"/>
    <w:rsid w:val="001B3601"/>
    <w:rsid w:val="001B710D"/>
    <w:rsid w:val="001C1D83"/>
    <w:rsid w:val="001C2ABC"/>
    <w:rsid w:val="001C32C2"/>
    <w:rsid w:val="001C400C"/>
    <w:rsid w:val="001C5D69"/>
    <w:rsid w:val="001C66B6"/>
    <w:rsid w:val="001D00CB"/>
    <w:rsid w:val="001D0A46"/>
    <w:rsid w:val="001D5AD2"/>
    <w:rsid w:val="001D6EEF"/>
    <w:rsid w:val="001D7B3E"/>
    <w:rsid w:val="001E2409"/>
    <w:rsid w:val="001E2EA8"/>
    <w:rsid w:val="001F002B"/>
    <w:rsid w:val="001F08A9"/>
    <w:rsid w:val="001F0FEC"/>
    <w:rsid w:val="001F18E2"/>
    <w:rsid w:val="001F1C2D"/>
    <w:rsid w:val="001F369F"/>
    <w:rsid w:val="001F4C23"/>
    <w:rsid w:val="001F531E"/>
    <w:rsid w:val="001F6088"/>
    <w:rsid w:val="00200CCD"/>
    <w:rsid w:val="00202079"/>
    <w:rsid w:val="0020207F"/>
    <w:rsid w:val="002039B2"/>
    <w:rsid w:val="0020757A"/>
    <w:rsid w:val="002117BA"/>
    <w:rsid w:val="00212C6F"/>
    <w:rsid w:val="00214AB2"/>
    <w:rsid w:val="002176E9"/>
    <w:rsid w:val="00220286"/>
    <w:rsid w:val="002205FD"/>
    <w:rsid w:val="00220BDD"/>
    <w:rsid w:val="00222EDB"/>
    <w:rsid w:val="0022327A"/>
    <w:rsid w:val="002234FE"/>
    <w:rsid w:val="00226330"/>
    <w:rsid w:val="002305CE"/>
    <w:rsid w:val="00230A14"/>
    <w:rsid w:val="002320B9"/>
    <w:rsid w:val="00232636"/>
    <w:rsid w:val="00233073"/>
    <w:rsid w:val="0023355A"/>
    <w:rsid w:val="00233B46"/>
    <w:rsid w:val="0023418C"/>
    <w:rsid w:val="002371A5"/>
    <w:rsid w:val="0024041B"/>
    <w:rsid w:val="002416BF"/>
    <w:rsid w:val="00242279"/>
    <w:rsid w:val="002439F4"/>
    <w:rsid w:val="0024497E"/>
    <w:rsid w:val="00244A2F"/>
    <w:rsid w:val="00245D2C"/>
    <w:rsid w:val="002517F0"/>
    <w:rsid w:val="00253CE8"/>
    <w:rsid w:val="0025574A"/>
    <w:rsid w:val="00255999"/>
    <w:rsid w:val="00256367"/>
    <w:rsid w:val="00256C42"/>
    <w:rsid w:val="0025762E"/>
    <w:rsid w:val="0026010A"/>
    <w:rsid w:val="00263333"/>
    <w:rsid w:val="00264260"/>
    <w:rsid w:val="002669B9"/>
    <w:rsid w:val="00270EDC"/>
    <w:rsid w:val="002716A1"/>
    <w:rsid w:val="002716DB"/>
    <w:rsid w:val="002718ED"/>
    <w:rsid w:val="00271C31"/>
    <w:rsid w:val="00272323"/>
    <w:rsid w:val="0027384D"/>
    <w:rsid w:val="002757D9"/>
    <w:rsid w:val="00275FD6"/>
    <w:rsid w:val="00276D12"/>
    <w:rsid w:val="002777EC"/>
    <w:rsid w:val="00277EDA"/>
    <w:rsid w:val="00281073"/>
    <w:rsid w:val="0028352B"/>
    <w:rsid w:val="0028381D"/>
    <w:rsid w:val="00283C73"/>
    <w:rsid w:val="0028494D"/>
    <w:rsid w:val="00286A1B"/>
    <w:rsid w:val="002908E7"/>
    <w:rsid w:val="00290CFE"/>
    <w:rsid w:val="00290D4C"/>
    <w:rsid w:val="00291863"/>
    <w:rsid w:val="002944B9"/>
    <w:rsid w:val="00295D8B"/>
    <w:rsid w:val="00296C2C"/>
    <w:rsid w:val="00296CE9"/>
    <w:rsid w:val="002975E8"/>
    <w:rsid w:val="002A2023"/>
    <w:rsid w:val="002A2F62"/>
    <w:rsid w:val="002A2F89"/>
    <w:rsid w:val="002A7F27"/>
    <w:rsid w:val="002B1C21"/>
    <w:rsid w:val="002B2108"/>
    <w:rsid w:val="002B2B20"/>
    <w:rsid w:val="002B40DE"/>
    <w:rsid w:val="002B490E"/>
    <w:rsid w:val="002B4D42"/>
    <w:rsid w:val="002B4E5F"/>
    <w:rsid w:val="002B5912"/>
    <w:rsid w:val="002C01A2"/>
    <w:rsid w:val="002C0438"/>
    <w:rsid w:val="002C0777"/>
    <w:rsid w:val="002C4BB2"/>
    <w:rsid w:val="002C6D18"/>
    <w:rsid w:val="002C6E57"/>
    <w:rsid w:val="002C7FCC"/>
    <w:rsid w:val="002D19B4"/>
    <w:rsid w:val="002D1A15"/>
    <w:rsid w:val="002D23A4"/>
    <w:rsid w:val="002D365A"/>
    <w:rsid w:val="002D4829"/>
    <w:rsid w:val="002D66D2"/>
    <w:rsid w:val="002D6A75"/>
    <w:rsid w:val="002D6E33"/>
    <w:rsid w:val="002D6E66"/>
    <w:rsid w:val="002E14E8"/>
    <w:rsid w:val="002E21BC"/>
    <w:rsid w:val="002E6FD8"/>
    <w:rsid w:val="002E7341"/>
    <w:rsid w:val="002E78FD"/>
    <w:rsid w:val="002E7A3D"/>
    <w:rsid w:val="002F2532"/>
    <w:rsid w:val="002F4886"/>
    <w:rsid w:val="002F5913"/>
    <w:rsid w:val="002F72FC"/>
    <w:rsid w:val="0030036D"/>
    <w:rsid w:val="00300EA7"/>
    <w:rsid w:val="00300F63"/>
    <w:rsid w:val="00302409"/>
    <w:rsid w:val="00302E34"/>
    <w:rsid w:val="003050E8"/>
    <w:rsid w:val="0030626C"/>
    <w:rsid w:val="00307147"/>
    <w:rsid w:val="00310EF6"/>
    <w:rsid w:val="00313462"/>
    <w:rsid w:val="00315FC6"/>
    <w:rsid w:val="00317C7E"/>
    <w:rsid w:val="0032214F"/>
    <w:rsid w:val="0032257B"/>
    <w:rsid w:val="00322D33"/>
    <w:rsid w:val="00323C21"/>
    <w:rsid w:val="0032465F"/>
    <w:rsid w:val="00327CF1"/>
    <w:rsid w:val="00331463"/>
    <w:rsid w:val="003335FA"/>
    <w:rsid w:val="00333E2B"/>
    <w:rsid w:val="00333F0C"/>
    <w:rsid w:val="00334103"/>
    <w:rsid w:val="003364A9"/>
    <w:rsid w:val="003367BF"/>
    <w:rsid w:val="0033692A"/>
    <w:rsid w:val="0033723D"/>
    <w:rsid w:val="003377F5"/>
    <w:rsid w:val="0033790C"/>
    <w:rsid w:val="003435E3"/>
    <w:rsid w:val="00346167"/>
    <w:rsid w:val="00352730"/>
    <w:rsid w:val="00352B2B"/>
    <w:rsid w:val="00352BF9"/>
    <w:rsid w:val="00354AA5"/>
    <w:rsid w:val="00356BD2"/>
    <w:rsid w:val="003623BC"/>
    <w:rsid w:val="003635C5"/>
    <w:rsid w:val="0036435B"/>
    <w:rsid w:val="00365B77"/>
    <w:rsid w:val="0036759E"/>
    <w:rsid w:val="00367F0B"/>
    <w:rsid w:val="00372C22"/>
    <w:rsid w:val="00372FE2"/>
    <w:rsid w:val="00373CC8"/>
    <w:rsid w:val="00377D91"/>
    <w:rsid w:val="003819D3"/>
    <w:rsid w:val="00381AA1"/>
    <w:rsid w:val="0038278F"/>
    <w:rsid w:val="00383166"/>
    <w:rsid w:val="00383407"/>
    <w:rsid w:val="00384625"/>
    <w:rsid w:val="00385485"/>
    <w:rsid w:val="003872A4"/>
    <w:rsid w:val="00390AE8"/>
    <w:rsid w:val="0039269A"/>
    <w:rsid w:val="003951BA"/>
    <w:rsid w:val="00395DFF"/>
    <w:rsid w:val="0039619B"/>
    <w:rsid w:val="003963D0"/>
    <w:rsid w:val="00397519"/>
    <w:rsid w:val="0039796A"/>
    <w:rsid w:val="003A01A1"/>
    <w:rsid w:val="003A0241"/>
    <w:rsid w:val="003A0398"/>
    <w:rsid w:val="003A07BD"/>
    <w:rsid w:val="003A0FFC"/>
    <w:rsid w:val="003A2C57"/>
    <w:rsid w:val="003A419F"/>
    <w:rsid w:val="003A5722"/>
    <w:rsid w:val="003A6201"/>
    <w:rsid w:val="003B15BE"/>
    <w:rsid w:val="003B1B26"/>
    <w:rsid w:val="003B2F46"/>
    <w:rsid w:val="003B35EA"/>
    <w:rsid w:val="003C041E"/>
    <w:rsid w:val="003C1C0B"/>
    <w:rsid w:val="003C2773"/>
    <w:rsid w:val="003C27FC"/>
    <w:rsid w:val="003C3DB7"/>
    <w:rsid w:val="003C6CF7"/>
    <w:rsid w:val="003C6D91"/>
    <w:rsid w:val="003D0E95"/>
    <w:rsid w:val="003D145A"/>
    <w:rsid w:val="003D3D2C"/>
    <w:rsid w:val="003D3F22"/>
    <w:rsid w:val="003D5814"/>
    <w:rsid w:val="003D5FFE"/>
    <w:rsid w:val="003D6884"/>
    <w:rsid w:val="003D7314"/>
    <w:rsid w:val="003E0009"/>
    <w:rsid w:val="003E0ABB"/>
    <w:rsid w:val="003E15A1"/>
    <w:rsid w:val="003E2DC9"/>
    <w:rsid w:val="003F0053"/>
    <w:rsid w:val="003F183E"/>
    <w:rsid w:val="003F5588"/>
    <w:rsid w:val="003F5F73"/>
    <w:rsid w:val="00401E05"/>
    <w:rsid w:val="00401E4A"/>
    <w:rsid w:val="00403A07"/>
    <w:rsid w:val="00405499"/>
    <w:rsid w:val="0040637D"/>
    <w:rsid w:val="004069D0"/>
    <w:rsid w:val="004102F2"/>
    <w:rsid w:val="004115AF"/>
    <w:rsid w:val="00411653"/>
    <w:rsid w:val="004133CF"/>
    <w:rsid w:val="004148E3"/>
    <w:rsid w:val="00414EC9"/>
    <w:rsid w:val="00415BBE"/>
    <w:rsid w:val="00415CA7"/>
    <w:rsid w:val="00417739"/>
    <w:rsid w:val="004209E7"/>
    <w:rsid w:val="004220CF"/>
    <w:rsid w:val="00425201"/>
    <w:rsid w:val="0042688E"/>
    <w:rsid w:val="0043094E"/>
    <w:rsid w:val="00432B3C"/>
    <w:rsid w:val="00434E50"/>
    <w:rsid w:val="004355D1"/>
    <w:rsid w:val="00435F13"/>
    <w:rsid w:val="004373C3"/>
    <w:rsid w:val="00437592"/>
    <w:rsid w:val="004378B6"/>
    <w:rsid w:val="00440602"/>
    <w:rsid w:val="00440B58"/>
    <w:rsid w:val="00441351"/>
    <w:rsid w:val="0044294F"/>
    <w:rsid w:val="0044296E"/>
    <w:rsid w:val="004432DD"/>
    <w:rsid w:val="00445794"/>
    <w:rsid w:val="004465F6"/>
    <w:rsid w:val="004468F6"/>
    <w:rsid w:val="00447945"/>
    <w:rsid w:val="00450515"/>
    <w:rsid w:val="00452870"/>
    <w:rsid w:val="004528A5"/>
    <w:rsid w:val="0045384A"/>
    <w:rsid w:val="004569BD"/>
    <w:rsid w:val="00456DE7"/>
    <w:rsid w:val="00464292"/>
    <w:rsid w:val="0046554C"/>
    <w:rsid w:val="0046588D"/>
    <w:rsid w:val="004706B4"/>
    <w:rsid w:val="00475143"/>
    <w:rsid w:val="00477AA7"/>
    <w:rsid w:val="004810BB"/>
    <w:rsid w:val="00482FCA"/>
    <w:rsid w:val="00483676"/>
    <w:rsid w:val="00483960"/>
    <w:rsid w:val="00485A08"/>
    <w:rsid w:val="00485F73"/>
    <w:rsid w:val="00486D24"/>
    <w:rsid w:val="0049037B"/>
    <w:rsid w:val="0049126C"/>
    <w:rsid w:val="0049167C"/>
    <w:rsid w:val="00494F79"/>
    <w:rsid w:val="004A01BF"/>
    <w:rsid w:val="004A101C"/>
    <w:rsid w:val="004A16DD"/>
    <w:rsid w:val="004A2075"/>
    <w:rsid w:val="004A4C51"/>
    <w:rsid w:val="004A4E78"/>
    <w:rsid w:val="004A58F0"/>
    <w:rsid w:val="004A7863"/>
    <w:rsid w:val="004A7C25"/>
    <w:rsid w:val="004B28D8"/>
    <w:rsid w:val="004B2A15"/>
    <w:rsid w:val="004B2B58"/>
    <w:rsid w:val="004B49C7"/>
    <w:rsid w:val="004B627A"/>
    <w:rsid w:val="004B6829"/>
    <w:rsid w:val="004C07D9"/>
    <w:rsid w:val="004C1078"/>
    <w:rsid w:val="004C23C5"/>
    <w:rsid w:val="004C41B1"/>
    <w:rsid w:val="004C5A00"/>
    <w:rsid w:val="004C5DB0"/>
    <w:rsid w:val="004C64A5"/>
    <w:rsid w:val="004C69B7"/>
    <w:rsid w:val="004C7192"/>
    <w:rsid w:val="004C7577"/>
    <w:rsid w:val="004D038A"/>
    <w:rsid w:val="004D0F19"/>
    <w:rsid w:val="004D1DB7"/>
    <w:rsid w:val="004D2988"/>
    <w:rsid w:val="004D3EFC"/>
    <w:rsid w:val="004D4965"/>
    <w:rsid w:val="004D67CD"/>
    <w:rsid w:val="004E056F"/>
    <w:rsid w:val="004E70CD"/>
    <w:rsid w:val="004F282A"/>
    <w:rsid w:val="004F5881"/>
    <w:rsid w:val="00501993"/>
    <w:rsid w:val="00501EBD"/>
    <w:rsid w:val="0050265F"/>
    <w:rsid w:val="005029C5"/>
    <w:rsid w:val="005041DB"/>
    <w:rsid w:val="005042BA"/>
    <w:rsid w:val="00505F23"/>
    <w:rsid w:val="00506649"/>
    <w:rsid w:val="005100C0"/>
    <w:rsid w:val="00511E6C"/>
    <w:rsid w:val="005133CB"/>
    <w:rsid w:val="0051662A"/>
    <w:rsid w:val="00516BC9"/>
    <w:rsid w:val="00517B36"/>
    <w:rsid w:val="00520A22"/>
    <w:rsid w:val="00521721"/>
    <w:rsid w:val="00522418"/>
    <w:rsid w:val="0052285A"/>
    <w:rsid w:val="00524D6E"/>
    <w:rsid w:val="00527466"/>
    <w:rsid w:val="00532563"/>
    <w:rsid w:val="00532972"/>
    <w:rsid w:val="00534519"/>
    <w:rsid w:val="00534BBC"/>
    <w:rsid w:val="00545C21"/>
    <w:rsid w:val="00545F39"/>
    <w:rsid w:val="005469CB"/>
    <w:rsid w:val="00546F84"/>
    <w:rsid w:val="00547F1D"/>
    <w:rsid w:val="005554B7"/>
    <w:rsid w:val="005565DC"/>
    <w:rsid w:val="0056162D"/>
    <w:rsid w:val="00563860"/>
    <w:rsid w:val="00563B55"/>
    <w:rsid w:val="00565B0A"/>
    <w:rsid w:val="00567768"/>
    <w:rsid w:val="005678D9"/>
    <w:rsid w:val="005708D2"/>
    <w:rsid w:val="00570986"/>
    <w:rsid w:val="0057156A"/>
    <w:rsid w:val="00571CFA"/>
    <w:rsid w:val="005726B3"/>
    <w:rsid w:val="00572C12"/>
    <w:rsid w:val="005746AB"/>
    <w:rsid w:val="00574B57"/>
    <w:rsid w:val="005810A4"/>
    <w:rsid w:val="005812EA"/>
    <w:rsid w:val="00582012"/>
    <w:rsid w:val="00583516"/>
    <w:rsid w:val="005835E4"/>
    <w:rsid w:val="00591F96"/>
    <w:rsid w:val="005A0A8D"/>
    <w:rsid w:val="005A0F20"/>
    <w:rsid w:val="005A1CDF"/>
    <w:rsid w:val="005A2148"/>
    <w:rsid w:val="005A2802"/>
    <w:rsid w:val="005A3CA8"/>
    <w:rsid w:val="005A6E49"/>
    <w:rsid w:val="005A6F8F"/>
    <w:rsid w:val="005B3225"/>
    <w:rsid w:val="005B746E"/>
    <w:rsid w:val="005B7A32"/>
    <w:rsid w:val="005C0692"/>
    <w:rsid w:val="005C1D84"/>
    <w:rsid w:val="005C3CFA"/>
    <w:rsid w:val="005C409D"/>
    <w:rsid w:val="005C4A85"/>
    <w:rsid w:val="005C6860"/>
    <w:rsid w:val="005C6EC5"/>
    <w:rsid w:val="005D0D2F"/>
    <w:rsid w:val="005D5829"/>
    <w:rsid w:val="005D686E"/>
    <w:rsid w:val="005D76E5"/>
    <w:rsid w:val="005E09EE"/>
    <w:rsid w:val="005E36BD"/>
    <w:rsid w:val="005E3796"/>
    <w:rsid w:val="005E3906"/>
    <w:rsid w:val="005E3B5F"/>
    <w:rsid w:val="005E598A"/>
    <w:rsid w:val="005E6E92"/>
    <w:rsid w:val="005E7DE9"/>
    <w:rsid w:val="005F1543"/>
    <w:rsid w:val="005F25EA"/>
    <w:rsid w:val="005F47EB"/>
    <w:rsid w:val="005F786F"/>
    <w:rsid w:val="005F7AA2"/>
    <w:rsid w:val="00600242"/>
    <w:rsid w:val="00600324"/>
    <w:rsid w:val="00600386"/>
    <w:rsid w:val="006004DE"/>
    <w:rsid w:val="00602AC4"/>
    <w:rsid w:val="00605504"/>
    <w:rsid w:val="00605AE6"/>
    <w:rsid w:val="00606B4D"/>
    <w:rsid w:val="0061170F"/>
    <w:rsid w:val="0061248B"/>
    <w:rsid w:val="0061374D"/>
    <w:rsid w:val="00613817"/>
    <w:rsid w:val="00614E2A"/>
    <w:rsid w:val="0061564D"/>
    <w:rsid w:val="006165CB"/>
    <w:rsid w:val="006165E2"/>
    <w:rsid w:val="00616C72"/>
    <w:rsid w:val="00622E8A"/>
    <w:rsid w:val="006234D6"/>
    <w:rsid w:val="00623797"/>
    <w:rsid w:val="006263AC"/>
    <w:rsid w:val="0063224C"/>
    <w:rsid w:val="0063341E"/>
    <w:rsid w:val="00633608"/>
    <w:rsid w:val="00633AA4"/>
    <w:rsid w:val="00636278"/>
    <w:rsid w:val="00641411"/>
    <w:rsid w:val="00642187"/>
    <w:rsid w:val="006444A0"/>
    <w:rsid w:val="006457D3"/>
    <w:rsid w:val="00646558"/>
    <w:rsid w:val="006501EF"/>
    <w:rsid w:val="00653A16"/>
    <w:rsid w:val="00653B74"/>
    <w:rsid w:val="00657419"/>
    <w:rsid w:val="00657789"/>
    <w:rsid w:val="0066166E"/>
    <w:rsid w:val="00661EBF"/>
    <w:rsid w:val="006636F9"/>
    <w:rsid w:val="00664059"/>
    <w:rsid w:val="00665685"/>
    <w:rsid w:val="0067200A"/>
    <w:rsid w:val="00672EEC"/>
    <w:rsid w:val="00673B51"/>
    <w:rsid w:val="00677804"/>
    <w:rsid w:val="00681C3D"/>
    <w:rsid w:val="00681D82"/>
    <w:rsid w:val="00682A66"/>
    <w:rsid w:val="00686852"/>
    <w:rsid w:val="00691863"/>
    <w:rsid w:val="00691C8F"/>
    <w:rsid w:val="0069307C"/>
    <w:rsid w:val="00694FB1"/>
    <w:rsid w:val="00695F7B"/>
    <w:rsid w:val="006A3FE0"/>
    <w:rsid w:val="006A4948"/>
    <w:rsid w:val="006A5813"/>
    <w:rsid w:val="006A5B49"/>
    <w:rsid w:val="006A6451"/>
    <w:rsid w:val="006A764C"/>
    <w:rsid w:val="006A7ACF"/>
    <w:rsid w:val="006B1795"/>
    <w:rsid w:val="006B1F03"/>
    <w:rsid w:val="006B4D08"/>
    <w:rsid w:val="006B5E4A"/>
    <w:rsid w:val="006B7699"/>
    <w:rsid w:val="006B78E8"/>
    <w:rsid w:val="006B7BC8"/>
    <w:rsid w:val="006C0C6A"/>
    <w:rsid w:val="006C0F34"/>
    <w:rsid w:val="006C1989"/>
    <w:rsid w:val="006C2147"/>
    <w:rsid w:val="006C5132"/>
    <w:rsid w:val="006C5301"/>
    <w:rsid w:val="006C53B5"/>
    <w:rsid w:val="006C5D16"/>
    <w:rsid w:val="006D2711"/>
    <w:rsid w:val="006D3829"/>
    <w:rsid w:val="006E09BC"/>
    <w:rsid w:val="006E1C89"/>
    <w:rsid w:val="006E2169"/>
    <w:rsid w:val="006E3B9D"/>
    <w:rsid w:val="006E6585"/>
    <w:rsid w:val="006E7013"/>
    <w:rsid w:val="006F02F2"/>
    <w:rsid w:val="006F1EE3"/>
    <w:rsid w:val="0070191B"/>
    <w:rsid w:val="007046EC"/>
    <w:rsid w:val="00704CFB"/>
    <w:rsid w:val="00705E3A"/>
    <w:rsid w:val="00706A48"/>
    <w:rsid w:val="00707D91"/>
    <w:rsid w:val="0071089D"/>
    <w:rsid w:val="00710C24"/>
    <w:rsid w:val="00711A16"/>
    <w:rsid w:val="00714A72"/>
    <w:rsid w:val="00715495"/>
    <w:rsid w:val="00715ABC"/>
    <w:rsid w:val="007224A5"/>
    <w:rsid w:val="00723652"/>
    <w:rsid w:val="00723E82"/>
    <w:rsid w:val="00725FC3"/>
    <w:rsid w:val="007263DD"/>
    <w:rsid w:val="0072699D"/>
    <w:rsid w:val="00730D62"/>
    <w:rsid w:val="007312D1"/>
    <w:rsid w:val="007315BE"/>
    <w:rsid w:val="00732431"/>
    <w:rsid w:val="00732C16"/>
    <w:rsid w:val="00732D12"/>
    <w:rsid w:val="007338C3"/>
    <w:rsid w:val="00734471"/>
    <w:rsid w:val="00737D6B"/>
    <w:rsid w:val="00737E9C"/>
    <w:rsid w:val="00741A57"/>
    <w:rsid w:val="00745739"/>
    <w:rsid w:val="00745D48"/>
    <w:rsid w:val="00746569"/>
    <w:rsid w:val="00750016"/>
    <w:rsid w:val="007501A2"/>
    <w:rsid w:val="00750804"/>
    <w:rsid w:val="00752F7D"/>
    <w:rsid w:val="00755B82"/>
    <w:rsid w:val="007569D2"/>
    <w:rsid w:val="00756A1A"/>
    <w:rsid w:val="00761F64"/>
    <w:rsid w:val="0076248A"/>
    <w:rsid w:val="007628A8"/>
    <w:rsid w:val="0076439A"/>
    <w:rsid w:val="007647FA"/>
    <w:rsid w:val="007659FB"/>
    <w:rsid w:val="00766C27"/>
    <w:rsid w:val="007676E1"/>
    <w:rsid w:val="00772A58"/>
    <w:rsid w:val="00772BA0"/>
    <w:rsid w:val="00772CF4"/>
    <w:rsid w:val="007734BA"/>
    <w:rsid w:val="00774520"/>
    <w:rsid w:val="00775824"/>
    <w:rsid w:val="0077631A"/>
    <w:rsid w:val="007769FD"/>
    <w:rsid w:val="0077795B"/>
    <w:rsid w:val="00780DEB"/>
    <w:rsid w:val="00780EEA"/>
    <w:rsid w:val="007814DA"/>
    <w:rsid w:val="00786D8C"/>
    <w:rsid w:val="00793C85"/>
    <w:rsid w:val="00796C68"/>
    <w:rsid w:val="007A37D8"/>
    <w:rsid w:val="007A41E8"/>
    <w:rsid w:val="007A5586"/>
    <w:rsid w:val="007A7DD9"/>
    <w:rsid w:val="007B08C0"/>
    <w:rsid w:val="007B2F43"/>
    <w:rsid w:val="007B3F58"/>
    <w:rsid w:val="007B469A"/>
    <w:rsid w:val="007C1632"/>
    <w:rsid w:val="007C33FA"/>
    <w:rsid w:val="007C53D7"/>
    <w:rsid w:val="007C65C2"/>
    <w:rsid w:val="007D11F7"/>
    <w:rsid w:val="007D13F2"/>
    <w:rsid w:val="007D38B3"/>
    <w:rsid w:val="007D3DAB"/>
    <w:rsid w:val="007D532B"/>
    <w:rsid w:val="007D58D3"/>
    <w:rsid w:val="007E1F1A"/>
    <w:rsid w:val="007E2D21"/>
    <w:rsid w:val="007E36FC"/>
    <w:rsid w:val="007E506A"/>
    <w:rsid w:val="007F055D"/>
    <w:rsid w:val="007F34DE"/>
    <w:rsid w:val="007F46CC"/>
    <w:rsid w:val="007F474B"/>
    <w:rsid w:val="007F5CD5"/>
    <w:rsid w:val="007F62F8"/>
    <w:rsid w:val="007F6879"/>
    <w:rsid w:val="007F6A20"/>
    <w:rsid w:val="0080191C"/>
    <w:rsid w:val="008028D5"/>
    <w:rsid w:val="0080297D"/>
    <w:rsid w:val="00804B97"/>
    <w:rsid w:val="00807081"/>
    <w:rsid w:val="00807594"/>
    <w:rsid w:val="0081030A"/>
    <w:rsid w:val="0081376B"/>
    <w:rsid w:val="00816CC3"/>
    <w:rsid w:val="0081758E"/>
    <w:rsid w:val="00817B9F"/>
    <w:rsid w:val="008203B5"/>
    <w:rsid w:val="00821E98"/>
    <w:rsid w:val="00822B53"/>
    <w:rsid w:val="00822BB6"/>
    <w:rsid w:val="00825F5F"/>
    <w:rsid w:val="00832D86"/>
    <w:rsid w:val="0083318E"/>
    <w:rsid w:val="00834D53"/>
    <w:rsid w:val="00835748"/>
    <w:rsid w:val="00835B4D"/>
    <w:rsid w:val="008370CF"/>
    <w:rsid w:val="008406C8"/>
    <w:rsid w:val="00840DD1"/>
    <w:rsid w:val="008439D3"/>
    <w:rsid w:val="00844672"/>
    <w:rsid w:val="0084580A"/>
    <w:rsid w:val="0084738B"/>
    <w:rsid w:val="008474E3"/>
    <w:rsid w:val="00851EF5"/>
    <w:rsid w:val="008549F0"/>
    <w:rsid w:val="008554B0"/>
    <w:rsid w:val="00856AC6"/>
    <w:rsid w:val="0086185E"/>
    <w:rsid w:val="00863C2C"/>
    <w:rsid w:val="008650ED"/>
    <w:rsid w:val="00865A84"/>
    <w:rsid w:val="00865F05"/>
    <w:rsid w:val="00870A11"/>
    <w:rsid w:val="0087128A"/>
    <w:rsid w:val="00871D68"/>
    <w:rsid w:val="00872034"/>
    <w:rsid w:val="008745D9"/>
    <w:rsid w:val="00874AA8"/>
    <w:rsid w:val="00876CB7"/>
    <w:rsid w:val="00876D84"/>
    <w:rsid w:val="00880072"/>
    <w:rsid w:val="00880B53"/>
    <w:rsid w:val="00882C7A"/>
    <w:rsid w:val="00884FD3"/>
    <w:rsid w:val="008850F0"/>
    <w:rsid w:val="0088735D"/>
    <w:rsid w:val="0089075A"/>
    <w:rsid w:val="00892C3B"/>
    <w:rsid w:val="00893BE4"/>
    <w:rsid w:val="008940AA"/>
    <w:rsid w:val="00894403"/>
    <w:rsid w:val="008948AD"/>
    <w:rsid w:val="008A3685"/>
    <w:rsid w:val="008A795B"/>
    <w:rsid w:val="008A7F16"/>
    <w:rsid w:val="008B040D"/>
    <w:rsid w:val="008B0631"/>
    <w:rsid w:val="008B0A47"/>
    <w:rsid w:val="008B1231"/>
    <w:rsid w:val="008B1642"/>
    <w:rsid w:val="008B3C01"/>
    <w:rsid w:val="008B5294"/>
    <w:rsid w:val="008B63E9"/>
    <w:rsid w:val="008B6F58"/>
    <w:rsid w:val="008B78B0"/>
    <w:rsid w:val="008C0C2B"/>
    <w:rsid w:val="008C13D4"/>
    <w:rsid w:val="008C2DBA"/>
    <w:rsid w:val="008C3A18"/>
    <w:rsid w:val="008C537C"/>
    <w:rsid w:val="008C6727"/>
    <w:rsid w:val="008D06C9"/>
    <w:rsid w:val="008D24B0"/>
    <w:rsid w:val="008D2615"/>
    <w:rsid w:val="008D48F2"/>
    <w:rsid w:val="008D5E46"/>
    <w:rsid w:val="008E4D60"/>
    <w:rsid w:val="008E53CA"/>
    <w:rsid w:val="008E59E3"/>
    <w:rsid w:val="008E5EF9"/>
    <w:rsid w:val="008E7EE4"/>
    <w:rsid w:val="008F0370"/>
    <w:rsid w:val="008F13D2"/>
    <w:rsid w:val="008F3EF6"/>
    <w:rsid w:val="008F5E61"/>
    <w:rsid w:val="00900823"/>
    <w:rsid w:val="00901C5F"/>
    <w:rsid w:val="0090234B"/>
    <w:rsid w:val="00902726"/>
    <w:rsid w:val="0090434F"/>
    <w:rsid w:val="00910148"/>
    <w:rsid w:val="0091176B"/>
    <w:rsid w:val="00914119"/>
    <w:rsid w:val="00914932"/>
    <w:rsid w:val="00915DFD"/>
    <w:rsid w:val="00916143"/>
    <w:rsid w:val="009179DE"/>
    <w:rsid w:val="009223F6"/>
    <w:rsid w:val="00922A0C"/>
    <w:rsid w:val="00925743"/>
    <w:rsid w:val="009267C8"/>
    <w:rsid w:val="00926D18"/>
    <w:rsid w:val="009319D0"/>
    <w:rsid w:val="009334EA"/>
    <w:rsid w:val="0093767C"/>
    <w:rsid w:val="0094010C"/>
    <w:rsid w:val="009418D9"/>
    <w:rsid w:val="00941C5F"/>
    <w:rsid w:val="00943E0C"/>
    <w:rsid w:val="0094428C"/>
    <w:rsid w:val="00944E6B"/>
    <w:rsid w:val="00950DDC"/>
    <w:rsid w:val="00952CB5"/>
    <w:rsid w:val="00952CE9"/>
    <w:rsid w:val="00952F58"/>
    <w:rsid w:val="00953AB7"/>
    <w:rsid w:val="00954443"/>
    <w:rsid w:val="009570F8"/>
    <w:rsid w:val="009600FC"/>
    <w:rsid w:val="00961D02"/>
    <w:rsid w:val="00962011"/>
    <w:rsid w:val="00962B11"/>
    <w:rsid w:val="00962CAD"/>
    <w:rsid w:val="009634D1"/>
    <w:rsid w:val="009648EE"/>
    <w:rsid w:val="00965179"/>
    <w:rsid w:val="0096569D"/>
    <w:rsid w:val="00965AB6"/>
    <w:rsid w:val="00965DD6"/>
    <w:rsid w:val="009667F2"/>
    <w:rsid w:val="00970B35"/>
    <w:rsid w:val="009713FB"/>
    <w:rsid w:val="009714F6"/>
    <w:rsid w:val="00974144"/>
    <w:rsid w:val="00976318"/>
    <w:rsid w:val="00976E20"/>
    <w:rsid w:val="009773FC"/>
    <w:rsid w:val="009816D3"/>
    <w:rsid w:val="00983C6F"/>
    <w:rsid w:val="00984979"/>
    <w:rsid w:val="009858A8"/>
    <w:rsid w:val="009858DC"/>
    <w:rsid w:val="009868CA"/>
    <w:rsid w:val="00987664"/>
    <w:rsid w:val="00993162"/>
    <w:rsid w:val="00994A21"/>
    <w:rsid w:val="009977A9"/>
    <w:rsid w:val="009A15D7"/>
    <w:rsid w:val="009A1D38"/>
    <w:rsid w:val="009A3779"/>
    <w:rsid w:val="009A60E2"/>
    <w:rsid w:val="009B279F"/>
    <w:rsid w:val="009B282A"/>
    <w:rsid w:val="009B30DD"/>
    <w:rsid w:val="009C02BE"/>
    <w:rsid w:val="009C0CC5"/>
    <w:rsid w:val="009C178F"/>
    <w:rsid w:val="009C526B"/>
    <w:rsid w:val="009C573E"/>
    <w:rsid w:val="009C5BF8"/>
    <w:rsid w:val="009C6D46"/>
    <w:rsid w:val="009C70D9"/>
    <w:rsid w:val="009C710C"/>
    <w:rsid w:val="009C7AB6"/>
    <w:rsid w:val="009D27D1"/>
    <w:rsid w:val="009D3832"/>
    <w:rsid w:val="009D4C3B"/>
    <w:rsid w:val="009D4EC9"/>
    <w:rsid w:val="009E12BC"/>
    <w:rsid w:val="009E23B8"/>
    <w:rsid w:val="009E29F6"/>
    <w:rsid w:val="009E2A39"/>
    <w:rsid w:val="009E2D97"/>
    <w:rsid w:val="009E3691"/>
    <w:rsid w:val="009E5830"/>
    <w:rsid w:val="009E7040"/>
    <w:rsid w:val="009E755F"/>
    <w:rsid w:val="009F4641"/>
    <w:rsid w:val="009F5303"/>
    <w:rsid w:val="009F724D"/>
    <w:rsid w:val="009F7B85"/>
    <w:rsid w:val="009F7D0A"/>
    <w:rsid w:val="009F7E7A"/>
    <w:rsid w:val="009F7EE1"/>
    <w:rsid w:val="00A00243"/>
    <w:rsid w:val="00A00388"/>
    <w:rsid w:val="00A01BF4"/>
    <w:rsid w:val="00A02DBC"/>
    <w:rsid w:val="00A032D1"/>
    <w:rsid w:val="00A048C5"/>
    <w:rsid w:val="00A065E6"/>
    <w:rsid w:val="00A06F31"/>
    <w:rsid w:val="00A071F0"/>
    <w:rsid w:val="00A0739A"/>
    <w:rsid w:val="00A15684"/>
    <w:rsid w:val="00A158BA"/>
    <w:rsid w:val="00A162B4"/>
    <w:rsid w:val="00A163F7"/>
    <w:rsid w:val="00A16B24"/>
    <w:rsid w:val="00A17F8E"/>
    <w:rsid w:val="00A23E90"/>
    <w:rsid w:val="00A256A6"/>
    <w:rsid w:val="00A27F28"/>
    <w:rsid w:val="00A335B6"/>
    <w:rsid w:val="00A33B02"/>
    <w:rsid w:val="00A349F1"/>
    <w:rsid w:val="00A36405"/>
    <w:rsid w:val="00A37EEC"/>
    <w:rsid w:val="00A4161A"/>
    <w:rsid w:val="00A421FF"/>
    <w:rsid w:val="00A439F0"/>
    <w:rsid w:val="00A450AF"/>
    <w:rsid w:val="00A45A06"/>
    <w:rsid w:val="00A4792A"/>
    <w:rsid w:val="00A47E67"/>
    <w:rsid w:val="00A50B07"/>
    <w:rsid w:val="00A54211"/>
    <w:rsid w:val="00A542F4"/>
    <w:rsid w:val="00A55308"/>
    <w:rsid w:val="00A554C4"/>
    <w:rsid w:val="00A60C47"/>
    <w:rsid w:val="00A62682"/>
    <w:rsid w:val="00A62E15"/>
    <w:rsid w:val="00A633E5"/>
    <w:rsid w:val="00A63688"/>
    <w:rsid w:val="00A64ADA"/>
    <w:rsid w:val="00A6545E"/>
    <w:rsid w:val="00A66B3F"/>
    <w:rsid w:val="00A679C4"/>
    <w:rsid w:val="00A7010F"/>
    <w:rsid w:val="00A71621"/>
    <w:rsid w:val="00A723BF"/>
    <w:rsid w:val="00A7399C"/>
    <w:rsid w:val="00A744FC"/>
    <w:rsid w:val="00A74B44"/>
    <w:rsid w:val="00A76ED1"/>
    <w:rsid w:val="00A80032"/>
    <w:rsid w:val="00A852AC"/>
    <w:rsid w:val="00A85B46"/>
    <w:rsid w:val="00A87631"/>
    <w:rsid w:val="00A90A26"/>
    <w:rsid w:val="00A91BB2"/>
    <w:rsid w:val="00A932C0"/>
    <w:rsid w:val="00A93E85"/>
    <w:rsid w:val="00A97C6A"/>
    <w:rsid w:val="00A97EC1"/>
    <w:rsid w:val="00AA0E85"/>
    <w:rsid w:val="00AA29F9"/>
    <w:rsid w:val="00AA3E9C"/>
    <w:rsid w:val="00AA44B5"/>
    <w:rsid w:val="00AA4AFF"/>
    <w:rsid w:val="00AA5BFF"/>
    <w:rsid w:val="00AB1E1F"/>
    <w:rsid w:val="00AB3886"/>
    <w:rsid w:val="00AB3B8D"/>
    <w:rsid w:val="00AB46BF"/>
    <w:rsid w:val="00AB7366"/>
    <w:rsid w:val="00AC0F2A"/>
    <w:rsid w:val="00AC2322"/>
    <w:rsid w:val="00AC428A"/>
    <w:rsid w:val="00AC4362"/>
    <w:rsid w:val="00AC48D6"/>
    <w:rsid w:val="00AC70C3"/>
    <w:rsid w:val="00AC7248"/>
    <w:rsid w:val="00AD12A6"/>
    <w:rsid w:val="00AD209E"/>
    <w:rsid w:val="00AD346D"/>
    <w:rsid w:val="00AD39CD"/>
    <w:rsid w:val="00AD4289"/>
    <w:rsid w:val="00AD50D4"/>
    <w:rsid w:val="00AD64D0"/>
    <w:rsid w:val="00AD65E9"/>
    <w:rsid w:val="00AD6B6F"/>
    <w:rsid w:val="00AE017C"/>
    <w:rsid w:val="00AE0523"/>
    <w:rsid w:val="00AE2EE0"/>
    <w:rsid w:val="00AE37D9"/>
    <w:rsid w:val="00AE4817"/>
    <w:rsid w:val="00AF2475"/>
    <w:rsid w:val="00AF2A21"/>
    <w:rsid w:val="00AF2A29"/>
    <w:rsid w:val="00AF407B"/>
    <w:rsid w:val="00AF726E"/>
    <w:rsid w:val="00B06B3B"/>
    <w:rsid w:val="00B06E91"/>
    <w:rsid w:val="00B076AF"/>
    <w:rsid w:val="00B077DA"/>
    <w:rsid w:val="00B138EF"/>
    <w:rsid w:val="00B13A36"/>
    <w:rsid w:val="00B179E6"/>
    <w:rsid w:val="00B22B7B"/>
    <w:rsid w:val="00B24E46"/>
    <w:rsid w:val="00B25226"/>
    <w:rsid w:val="00B26BCF"/>
    <w:rsid w:val="00B276C7"/>
    <w:rsid w:val="00B278A8"/>
    <w:rsid w:val="00B3103B"/>
    <w:rsid w:val="00B32705"/>
    <w:rsid w:val="00B36DD3"/>
    <w:rsid w:val="00B37EB4"/>
    <w:rsid w:val="00B401AF"/>
    <w:rsid w:val="00B40714"/>
    <w:rsid w:val="00B440FA"/>
    <w:rsid w:val="00B479C6"/>
    <w:rsid w:val="00B51B6A"/>
    <w:rsid w:val="00B54912"/>
    <w:rsid w:val="00B55390"/>
    <w:rsid w:val="00B61CBC"/>
    <w:rsid w:val="00B61D52"/>
    <w:rsid w:val="00B623E9"/>
    <w:rsid w:val="00B637B6"/>
    <w:rsid w:val="00B6461F"/>
    <w:rsid w:val="00B65306"/>
    <w:rsid w:val="00B7186A"/>
    <w:rsid w:val="00B73295"/>
    <w:rsid w:val="00B774C6"/>
    <w:rsid w:val="00B85103"/>
    <w:rsid w:val="00B86D70"/>
    <w:rsid w:val="00BA2FB7"/>
    <w:rsid w:val="00BA39A2"/>
    <w:rsid w:val="00BA4726"/>
    <w:rsid w:val="00BA4850"/>
    <w:rsid w:val="00BA7A8E"/>
    <w:rsid w:val="00BB0AD3"/>
    <w:rsid w:val="00BB0CEC"/>
    <w:rsid w:val="00BB169A"/>
    <w:rsid w:val="00BB1771"/>
    <w:rsid w:val="00BB1ED5"/>
    <w:rsid w:val="00BB22FF"/>
    <w:rsid w:val="00BB27CF"/>
    <w:rsid w:val="00BB5897"/>
    <w:rsid w:val="00BB5CD9"/>
    <w:rsid w:val="00BB6D98"/>
    <w:rsid w:val="00BB6F0A"/>
    <w:rsid w:val="00BC015F"/>
    <w:rsid w:val="00BC10ED"/>
    <w:rsid w:val="00BC1468"/>
    <w:rsid w:val="00BC2C07"/>
    <w:rsid w:val="00BC2DDD"/>
    <w:rsid w:val="00BC4E55"/>
    <w:rsid w:val="00BD2A4B"/>
    <w:rsid w:val="00BD3438"/>
    <w:rsid w:val="00BD37DB"/>
    <w:rsid w:val="00BD4FFA"/>
    <w:rsid w:val="00BD5329"/>
    <w:rsid w:val="00BD6074"/>
    <w:rsid w:val="00BD60CA"/>
    <w:rsid w:val="00BD6708"/>
    <w:rsid w:val="00BD6D8E"/>
    <w:rsid w:val="00BD704D"/>
    <w:rsid w:val="00BE2B02"/>
    <w:rsid w:val="00BE37F5"/>
    <w:rsid w:val="00BE4465"/>
    <w:rsid w:val="00BE5AD0"/>
    <w:rsid w:val="00BF4655"/>
    <w:rsid w:val="00C04B0E"/>
    <w:rsid w:val="00C04B38"/>
    <w:rsid w:val="00C06AF7"/>
    <w:rsid w:val="00C07615"/>
    <w:rsid w:val="00C103EC"/>
    <w:rsid w:val="00C108E9"/>
    <w:rsid w:val="00C10C6C"/>
    <w:rsid w:val="00C11700"/>
    <w:rsid w:val="00C15139"/>
    <w:rsid w:val="00C15154"/>
    <w:rsid w:val="00C1578A"/>
    <w:rsid w:val="00C219EB"/>
    <w:rsid w:val="00C219F6"/>
    <w:rsid w:val="00C248B2"/>
    <w:rsid w:val="00C25231"/>
    <w:rsid w:val="00C269FE"/>
    <w:rsid w:val="00C26D2E"/>
    <w:rsid w:val="00C30916"/>
    <w:rsid w:val="00C32C76"/>
    <w:rsid w:val="00C331CA"/>
    <w:rsid w:val="00C34071"/>
    <w:rsid w:val="00C34BA2"/>
    <w:rsid w:val="00C358B0"/>
    <w:rsid w:val="00C36CE2"/>
    <w:rsid w:val="00C37141"/>
    <w:rsid w:val="00C426E4"/>
    <w:rsid w:val="00C42F2C"/>
    <w:rsid w:val="00C43221"/>
    <w:rsid w:val="00C435A7"/>
    <w:rsid w:val="00C441D0"/>
    <w:rsid w:val="00C44B85"/>
    <w:rsid w:val="00C45744"/>
    <w:rsid w:val="00C5134C"/>
    <w:rsid w:val="00C513B1"/>
    <w:rsid w:val="00C519EB"/>
    <w:rsid w:val="00C51BED"/>
    <w:rsid w:val="00C52F04"/>
    <w:rsid w:val="00C60F11"/>
    <w:rsid w:val="00C62387"/>
    <w:rsid w:val="00C62AA4"/>
    <w:rsid w:val="00C63412"/>
    <w:rsid w:val="00C63E66"/>
    <w:rsid w:val="00C64221"/>
    <w:rsid w:val="00C64C0D"/>
    <w:rsid w:val="00C6602F"/>
    <w:rsid w:val="00C70D9A"/>
    <w:rsid w:val="00C71D0B"/>
    <w:rsid w:val="00C73A92"/>
    <w:rsid w:val="00C74762"/>
    <w:rsid w:val="00C7639B"/>
    <w:rsid w:val="00C77F27"/>
    <w:rsid w:val="00C82473"/>
    <w:rsid w:val="00C92956"/>
    <w:rsid w:val="00C931FA"/>
    <w:rsid w:val="00C97115"/>
    <w:rsid w:val="00CA191A"/>
    <w:rsid w:val="00CA276B"/>
    <w:rsid w:val="00CA2AB7"/>
    <w:rsid w:val="00CA6265"/>
    <w:rsid w:val="00CB0650"/>
    <w:rsid w:val="00CB0849"/>
    <w:rsid w:val="00CB11B6"/>
    <w:rsid w:val="00CB1992"/>
    <w:rsid w:val="00CB2733"/>
    <w:rsid w:val="00CB33E2"/>
    <w:rsid w:val="00CB3E30"/>
    <w:rsid w:val="00CB6BD7"/>
    <w:rsid w:val="00CC09EE"/>
    <w:rsid w:val="00CC111B"/>
    <w:rsid w:val="00CC19C1"/>
    <w:rsid w:val="00CC20A6"/>
    <w:rsid w:val="00CC38DA"/>
    <w:rsid w:val="00CC6CA4"/>
    <w:rsid w:val="00CD026A"/>
    <w:rsid w:val="00CD0CEE"/>
    <w:rsid w:val="00CD2531"/>
    <w:rsid w:val="00CE0F49"/>
    <w:rsid w:val="00CE394B"/>
    <w:rsid w:val="00CE3CBF"/>
    <w:rsid w:val="00CE4578"/>
    <w:rsid w:val="00CF0B9D"/>
    <w:rsid w:val="00CF0C9A"/>
    <w:rsid w:val="00CF0FCC"/>
    <w:rsid w:val="00CF124D"/>
    <w:rsid w:val="00CF3AAB"/>
    <w:rsid w:val="00CF69AB"/>
    <w:rsid w:val="00CF6CDD"/>
    <w:rsid w:val="00CF7006"/>
    <w:rsid w:val="00D01971"/>
    <w:rsid w:val="00D01F4E"/>
    <w:rsid w:val="00D0206B"/>
    <w:rsid w:val="00D02670"/>
    <w:rsid w:val="00D03BC3"/>
    <w:rsid w:val="00D03E89"/>
    <w:rsid w:val="00D04A97"/>
    <w:rsid w:val="00D073A3"/>
    <w:rsid w:val="00D10464"/>
    <w:rsid w:val="00D10DD7"/>
    <w:rsid w:val="00D11165"/>
    <w:rsid w:val="00D1531F"/>
    <w:rsid w:val="00D1726C"/>
    <w:rsid w:val="00D17703"/>
    <w:rsid w:val="00D21318"/>
    <w:rsid w:val="00D232EC"/>
    <w:rsid w:val="00D234C6"/>
    <w:rsid w:val="00D2505C"/>
    <w:rsid w:val="00D26A80"/>
    <w:rsid w:val="00D272D5"/>
    <w:rsid w:val="00D30B35"/>
    <w:rsid w:val="00D32C93"/>
    <w:rsid w:val="00D3318B"/>
    <w:rsid w:val="00D36E5C"/>
    <w:rsid w:val="00D37134"/>
    <w:rsid w:val="00D5001A"/>
    <w:rsid w:val="00D515F4"/>
    <w:rsid w:val="00D53B69"/>
    <w:rsid w:val="00D5498B"/>
    <w:rsid w:val="00D54D0E"/>
    <w:rsid w:val="00D559D9"/>
    <w:rsid w:val="00D56553"/>
    <w:rsid w:val="00D6038F"/>
    <w:rsid w:val="00D60D17"/>
    <w:rsid w:val="00D616C0"/>
    <w:rsid w:val="00D6294D"/>
    <w:rsid w:val="00D64C62"/>
    <w:rsid w:val="00D67D96"/>
    <w:rsid w:val="00D713A0"/>
    <w:rsid w:val="00D72A49"/>
    <w:rsid w:val="00D7785A"/>
    <w:rsid w:val="00D81DF7"/>
    <w:rsid w:val="00D82403"/>
    <w:rsid w:val="00D827E7"/>
    <w:rsid w:val="00D832B7"/>
    <w:rsid w:val="00D83650"/>
    <w:rsid w:val="00D84ADA"/>
    <w:rsid w:val="00D84CFF"/>
    <w:rsid w:val="00D8568A"/>
    <w:rsid w:val="00D8651C"/>
    <w:rsid w:val="00D9262B"/>
    <w:rsid w:val="00D92FE7"/>
    <w:rsid w:val="00D93070"/>
    <w:rsid w:val="00D93217"/>
    <w:rsid w:val="00D93FA4"/>
    <w:rsid w:val="00D967B2"/>
    <w:rsid w:val="00D967F2"/>
    <w:rsid w:val="00D9721B"/>
    <w:rsid w:val="00DA27CB"/>
    <w:rsid w:val="00DA333F"/>
    <w:rsid w:val="00DA4474"/>
    <w:rsid w:val="00DB0955"/>
    <w:rsid w:val="00DB190F"/>
    <w:rsid w:val="00DB608B"/>
    <w:rsid w:val="00DC04A8"/>
    <w:rsid w:val="00DC267F"/>
    <w:rsid w:val="00DC36CE"/>
    <w:rsid w:val="00DC3FCF"/>
    <w:rsid w:val="00DC61AE"/>
    <w:rsid w:val="00DC64B1"/>
    <w:rsid w:val="00DD1CE5"/>
    <w:rsid w:val="00DD3A49"/>
    <w:rsid w:val="00DE01A2"/>
    <w:rsid w:val="00DE1861"/>
    <w:rsid w:val="00DE1BF5"/>
    <w:rsid w:val="00DE1D32"/>
    <w:rsid w:val="00DE2216"/>
    <w:rsid w:val="00DE37A6"/>
    <w:rsid w:val="00DE538F"/>
    <w:rsid w:val="00DE62CB"/>
    <w:rsid w:val="00DE638A"/>
    <w:rsid w:val="00DF2DF7"/>
    <w:rsid w:val="00DF36F9"/>
    <w:rsid w:val="00DF37DC"/>
    <w:rsid w:val="00DF41A1"/>
    <w:rsid w:val="00DF6683"/>
    <w:rsid w:val="00DF7368"/>
    <w:rsid w:val="00E0020C"/>
    <w:rsid w:val="00E02745"/>
    <w:rsid w:val="00E02800"/>
    <w:rsid w:val="00E0590E"/>
    <w:rsid w:val="00E05FE6"/>
    <w:rsid w:val="00E12002"/>
    <w:rsid w:val="00E12C2D"/>
    <w:rsid w:val="00E13278"/>
    <w:rsid w:val="00E14770"/>
    <w:rsid w:val="00E16034"/>
    <w:rsid w:val="00E17C98"/>
    <w:rsid w:val="00E2078C"/>
    <w:rsid w:val="00E211EF"/>
    <w:rsid w:val="00E2503C"/>
    <w:rsid w:val="00E25861"/>
    <w:rsid w:val="00E27063"/>
    <w:rsid w:val="00E32546"/>
    <w:rsid w:val="00E34DA7"/>
    <w:rsid w:val="00E34E85"/>
    <w:rsid w:val="00E35DBE"/>
    <w:rsid w:val="00E37E55"/>
    <w:rsid w:val="00E40123"/>
    <w:rsid w:val="00E4103F"/>
    <w:rsid w:val="00E4135C"/>
    <w:rsid w:val="00E42925"/>
    <w:rsid w:val="00E435DC"/>
    <w:rsid w:val="00E46488"/>
    <w:rsid w:val="00E478AF"/>
    <w:rsid w:val="00E51235"/>
    <w:rsid w:val="00E5130E"/>
    <w:rsid w:val="00E54404"/>
    <w:rsid w:val="00E54AE3"/>
    <w:rsid w:val="00E568C2"/>
    <w:rsid w:val="00E609B5"/>
    <w:rsid w:val="00E60BB2"/>
    <w:rsid w:val="00E62480"/>
    <w:rsid w:val="00E627B4"/>
    <w:rsid w:val="00E63B4B"/>
    <w:rsid w:val="00E648F6"/>
    <w:rsid w:val="00E7424C"/>
    <w:rsid w:val="00E76BBE"/>
    <w:rsid w:val="00E770AD"/>
    <w:rsid w:val="00E77404"/>
    <w:rsid w:val="00E8048B"/>
    <w:rsid w:val="00E82C56"/>
    <w:rsid w:val="00E82FC3"/>
    <w:rsid w:val="00E831B2"/>
    <w:rsid w:val="00E85ECC"/>
    <w:rsid w:val="00E90F36"/>
    <w:rsid w:val="00E945C1"/>
    <w:rsid w:val="00E959B9"/>
    <w:rsid w:val="00EA1B47"/>
    <w:rsid w:val="00EA3D1F"/>
    <w:rsid w:val="00EA42F1"/>
    <w:rsid w:val="00EA5EBB"/>
    <w:rsid w:val="00EA7B2D"/>
    <w:rsid w:val="00EB0B8B"/>
    <w:rsid w:val="00EB13C9"/>
    <w:rsid w:val="00EB13DC"/>
    <w:rsid w:val="00EB1B0A"/>
    <w:rsid w:val="00EB1CE6"/>
    <w:rsid w:val="00EB28CD"/>
    <w:rsid w:val="00EB3BA8"/>
    <w:rsid w:val="00EB4794"/>
    <w:rsid w:val="00EB4EC9"/>
    <w:rsid w:val="00EB5056"/>
    <w:rsid w:val="00EB537E"/>
    <w:rsid w:val="00EB5822"/>
    <w:rsid w:val="00EB5982"/>
    <w:rsid w:val="00EB6AE5"/>
    <w:rsid w:val="00EB6D79"/>
    <w:rsid w:val="00EC056A"/>
    <w:rsid w:val="00EC1A60"/>
    <w:rsid w:val="00EC1DDB"/>
    <w:rsid w:val="00EC23E2"/>
    <w:rsid w:val="00EC248A"/>
    <w:rsid w:val="00EC25B4"/>
    <w:rsid w:val="00EC5084"/>
    <w:rsid w:val="00EC5B25"/>
    <w:rsid w:val="00EC63B4"/>
    <w:rsid w:val="00EC7ADD"/>
    <w:rsid w:val="00ED550B"/>
    <w:rsid w:val="00ED707F"/>
    <w:rsid w:val="00ED77E7"/>
    <w:rsid w:val="00ED7986"/>
    <w:rsid w:val="00EE04C9"/>
    <w:rsid w:val="00EE1875"/>
    <w:rsid w:val="00EE4616"/>
    <w:rsid w:val="00EE49D3"/>
    <w:rsid w:val="00EE7D8D"/>
    <w:rsid w:val="00EF1B74"/>
    <w:rsid w:val="00EF2A28"/>
    <w:rsid w:val="00EF3583"/>
    <w:rsid w:val="00EF6714"/>
    <w:rsid w:val="00F006A9"/>
    <w:rsid w:val="00F03D05"/>
    <w:rsid w:val="00F04CB5"/>
    <w:rsid w:val="00F05524"/>
    <w:rsid w:val="00F05F41"/>
    <w:rsid w:val="00F11BD4"/>
    <w:rsid w:val="00F12EDA"/>
    <w:rsid w:val="00F13668"/>
    <w:rsid w:val="00F13AFE"/>
    <w:rsid w:val="00F16F8D"/>
    <w:rsid w:val="00F17DFF"/>
    <w:rsid w:val="00F20643"/>
    <w:rsid w:val="00F21310"/>
    <w:rsid w:val="00F21DA3"/>
    <w:rsid w:val="00F225E6"/>
    <w:rsid w:val="00F26435"/>
    <w:rsid w:val="00F311C5"/>
    <w:rsid w:val="00F3121F"/>
    <w:rsid w:val="00F32201"/>
    <w:rsid w:val="00F3246E"/>
    <w:rsid w:val="00F33222"/>
    <w:rsid w:val="00F34421"/>
    <w:rsid w:val="00F344E6"/>
    <w:rsid w:val="00F347DA"/>
    <w:rsid w:val="00F34AA8"/>
    <w:rsid w:val="00F35558"/>
    <w:rsid w:val="00F35F0E"/>
    <w:rsid w:val="00F37BAE"/>
    <w:rsid w:val="00F4163F"/>
    <w:rsid w:val="00F41826"/>
    <w:rsid w:val="00F431EB"/>
    <w:rsid w:val="00F43C68"/>
    <w:rsid w:val="00F4605D"/>
    <w:rsid w:val="00F460F0"/>
    <w:rsid w:val="00F465A9"/>
    <w:rsid w:val="00F46CBB"/>
    <w:rsid w:val="00F525BD"/>
    <w:rsid w:val="00F52C5D"/>
    <w:rsid w:val="00F53529"/>
    <w:rsid w:val="00F53E3A"/>
    <w:rsid w:val="00F54E3F"/>
    <w:rsid w:val="00F5616F"/>
    <w:rsid w:val="00F57005"/>
    <w:rsid w:val="00F608A6"/>
    <w:rsid w:val="00F60BE2"/>
    <w:rsid w:val="00F626C5"/>
    <w:rsid w:val="00F62741"/>
    <w:rsid w:val="00F62D2C"/>
    <w:rsid w:val="00F63825"/>
    <w:rsid w:val="00F6448E"/>
    <w:rsid w:val="00F65E2C"/>
    <w:rsid w:val="00F667E6"/>
    <w:rsid w:val="00F679EE"/>
    <w:rsid w:val="00F72062"/>
    <w:rsid w:val="00F7344A"/>
    <w:rsid w:val="00F76C03"/>
    <w:rsid w:val="00F770F6"/>
    <w:rsid w:val="00F8040A"/>
    <w:rsid w:val="00F83002"/>
    <w:rsid w:val="00F836E1"/>
    <w:rsid w:val="00F83A85"/>
    <w:rsid w:val="00F85471"/>
    <w:rsid w:val="00F87BD5"/>
    <w:rsid w:val="00F90FF1"/>
    <w:rsid w:val="00F92200"/>
    <w:rsid w:val="00F965B0"/>
    <w:rsid w:val="00F96EF4"/>
    <w:rsid w:val="00FA29A4"/>
    <w:rsid w:val="00FA2CC0"/>
    <w:rsid w:val="00FA429C"/>
    <w:rsid w:val="00FA5C3A"/>
    <w:rsid w:val="00FA6AB5"/>
    <w:rsid w:val="00FA6BE9"/>
    <w:rsid w:val="00FA6D4E"/>
    <w:rsid w:val="00FA76A8"/>
    <w:rsid w:val="00FA7D2B"/>
    <w:rsid w:val="00FB1AE0"/>
    <w:rsid w:val="00FB1B7E"/>
    <w:rsid w:val="00FB30D5"/>
    <w:rsid w:val="00FB4B05"/>
    <w:rsid w:val="00FB5EFA"/>
    <w:rsid w:val="00FB6B67"/>
    <w:rsid w:val="00FC22DE"/>
    <w:rsid w:val="00FC2A23"/>
    <w:rsid w:val="00FC2CE8"/>
    <w:rsid w:val="00FC37FF"/>
    <w:rsid w:val="00FC3D03"/>
    <w:rsid w:val="00FC4789"/>
    <w:rsid w:val="00FC68AC"/>
    <w:rsid w:val="00FC71A8"/>
    <w:rsid w:val="00FC7E06"/>
    <w:rsid w:val="00FD0BD6"/>
    <w:rsid w:val="00FD22D4"/>
    <w:rsid w:val="00FD5468"/>
    <w:rsid w:val="00FD7680"/>
    <w:rsid w:val="00FE23DC"/>
    <w:rsid w:val="00FE2B38"/>
    <w:rsid w:val="00FE3F2D"/>
    <w:rsid w:val="00FE400F"/>
    <w:rsid w:val="00FE464C"/>
    <w:rsid w:val="00FE6FF9"/>
    <w:rsid w:val="00FE7FC8"/>
    <w:rsid w:val="00FF3BAF"/>
    <w:rsid w:val="00FF6C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E0937C"/>
  <w15:chartTrackingRefBased/>
  <w15:docId w15:val="{11A665DC-94CE-4E60-BA82-11F63CE9E0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74532"/>
    <w:rPr>
      <w:rFonts w:ascii="Times New Roman" w:eastAsia="宋体" w:hAnsi="Times New Roman" w:cs="Times New Roman"/>
      <w:kern w:val="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qFormat/>
    <w:rsid w:val="00174532"/>
    <w:pPr>
      <w:widowControl w:val="0"/>
      <w:jc w:val="both"/>
    </w:pPr>
    <w:rPr>
      <w:rFonts w:ascii="宋体" w:hAnsi="Courier New"/>
      <w:kern w:val="2"/>
    </w:rPr>
  </w:style>
  <w:style w:type="character" w:customStyle="1" w:styleId="PlainTextChar">
    <w:name w:val="Plain Text Char"/>
    <w:basedOn w:val="DefaultParagraphFont"/>
    <w:link w:val="PlainText"/>
    <w:qFormat/>
    <w:rsid w:val="00174532"/>
    <w:rPr>
      <w:rFonts w:ascii="宋体" w:eastAsia="宋体" w:hAnsi="Courier New" w:cs="Times New Roman"/>
      <w:szCs w:val="20"/>
    </w:rPr>
  </w:style>
  <w:style w:type="paragraph" w:styleId="Footer">
    <w:name w:val="footer"/>
    <w:basedOn w:val="Normal"/>
    <w:link w:val="FooterChar"/>
    <w:qFormat/>
    <w:rsid w:val="00174532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qFormat/>
    <w:rsid w:val="00174532"/>
    <w:rPr>
      <w:rFonts w:ascii="Times New Roman" w:eastAsia="宋体" w:hAnsi="Times New Roman" w:cs="Times New Roman"/>
      <w:kern w:val="0"/>
      <w:sz w:val="18"/>
      <w:szCs w:val="18"/>
    </w:rPr>
  </w:style>
  <w:style w:type="character" w:styleId="PageNumber">
    <w:name w:val="page number"/>
    <w:basedOn w:val="DefaultParagraphFont"/>
    <w:qFormat/>
    <w:rsid w:val="00174532"/>
  </w:style>
  <w:style w:type="paragraph" w:styleId="ListParagraph">
    <w:name w:val="List Paragraph"/>
    <w:basedOn w:val="Normal"/>
    <w:uiPriority w:val="34"/>
    <w:qFormat/>
    <w:rsid w:val="00E42925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D03E89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03E89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03E89"/>
    <w:rPr>
      <w:rFonts w:ascii="Times New Roman" w:eastAsia="宋体" w:hAnsi="Times New Roman" w:cs="Times New Roman"/>
      <w:kern w:val="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03E8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03E89"/>
    <w:rPr>
      <w:rFonts w:ascii="Times New Roman" w:eastAsia="宋体" w:hAnsi="Times New Roman" w:cs="Times New Roman"/>
      <w:b/>
      <w:bCs/>
      <w:kern w:val="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03E89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3E89"/>
    <w:rPr>
      <w:rFonts w:ascii="Times New Roman" w:eastAsia="宋体" w:hAnsi="Times New Roman" w:cs="Times New Roman"/>
      <w:kern w:val="0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35F1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435F13"/>
    <w:rPr>
      <w:rFonts w:ascii="Times New Roman" w:eastAsia="宋体" w:hAnsi="Times New Roman" w:cs="Times New Roman"/>
      <w:kern w:val="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a5252c03-436d-443d-9623-35b6b1750146">EYQKJF6MWWUA-347277308-61007</_dlc_DocId>
    <_dlc_DocIdUrl xmlns="a5252c03-436d-443d-9623-35b6b1750146">
      <Url>https://technionchina.sharepoint.com/sites/Files/_layouts/15/DocIdRedir.aspx?ID=EYQKJF6MWWUA-347277308-61007</Url>
      <Description>EYQKJF6MWWUA-347277308-61007</Description>
    </_dlc_DocIdUrl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9938001D54BB478AEE31600B6C390C" ma:contentTypeVersion="566" ma:contentTypeDescription="新建文档。" ma:contentTypeScope="" ma:versionID="f02ab2089ade584cf64a2a32c08a8121">
  <xsd:schema xmlns:xsd="http://www.w3.org/2001/XMLSchema" xmlns:xs="http://www.w3.org/2001/XMLSchema" xmlns:p="http://schemas.microsoft.com/office/2006/metadata/properties" xmlns:ns2="eb9a734e-1f48-4066-80f1-ffce44e7266e" xmlns:ns3="a5252c03-436d-443d-9623-35b6b1750146" xmlns:ns4="d4f7f636-57ce-4b6c-804a-20cdd9632755" targetNamespace="http://schemas.microsoft.com/office/2006/metadata/properties" ma:root="true" ma:fieldsID="caf4355398abee4219f4bf89ca3d7a49" ns2:_="" ns3:_="" ns4:_="">
    <xsd:import namespace="eb9a734e-1f48-4066-80f1-ffce44e7266e"/>
    <xsd:import namespace="a5252c03-436d-443d-9623-35b6b1750146"/>
    <xsd:import namespace="d4f7f636-57ce-4b6c-804a-20cdd963275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_dlc_DocId" minOccurs="0"/>
                <xsd:element ref="ns3:_dlc_DocIdUrl" minOccurs="0"/>
                <xsd:element ref="ns3:_dlc_DocIdPersistId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9a734e-1f48-4066-80f1-ffce44e7266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共享对象: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共享对象详细信息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252c03-436d-443d-9623-35b6b1750146" elementFormDefault="qualified">
    <xsd:import namespace="http://schemas.microsoft.com/office/2006/documentManagement/types"/>
    <xsd:import namespace="http://schemas.microsoft.com/office/infopath/2007/PartnerControls"/>
    <xsd:element name="_dlc_DocId" ma:index="1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f7f636-57ce-4b6c-804a-20cdd963275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3D314C3-880C-47E6-8C1A-32947ABDD8DD}">
  <ds:schemaRefs>
    <ds:schemaRef ds:uri="http://schemas.microsoft.com/office/2006/metadata/properties"/>
    <ds:schemaRef ds:uri="http://schemas.microsoft.com/office/infopath/2007/PartnerControls"/>
    <ds:schemaRef ds:uri="a5252c03-436d-443d-9623-35b6b1750146"/>
  </ds:schemaRefs>
</ds:datastoreItem>
</file>

<file path=customXml/itemProps2.xml><?xml version="1.0" encoding="utf-8"?>
<ds:datastoreItem xmlns:ds="http://schemas.openxmlformats.org/officeDocument/2006/customXml" ds:itemID="{9DEE1B5D-8964-4071-ABB6-797AA7353F1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b9a734e-1f48-4066-80f1-ffce44e7266e"/>
    <ds:schemaRef ds:uri="a5252c03-436d-443d-9623-35b6b1750146"/>
    <ds:schemaRef ds:uri="d4f7f636-57ce-4b6c-804a-20cdd96327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7473886-1AAF-4B79-960A-E9463625776F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EF2F24F1-9DD8-4DE5-B603-1E5EE20AAC7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9</TotalTime>
  <Pages>1</Pages>
  <Words>145</Words>
  <Characters>83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ng he</dc:creator>
  <cp:keywords/>
  <dc:description/>
  <cp:lastModifiedBy>Zejie CHEN</cp:lastModifiedBy>
  <cp:revision>11</cp:revision>
  <dcterms:created xsi:type="dcterms:W3CDTF">2020-06-09T02:00:00Z</dcterms:created>
  <dcterms:modified xsi:type="dcterms:W3CDTF">2020-06-17T07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B9938001D54BB478AEE31600B6C390C</vt:lpwstr>
  </property>
  <property fmtid="{D5CDD505-2E9C-101B-9397-08002B2CF9AE}" pid="3" name="_dlc_DocIdItemGuid">
    <vt:lpwstr>9dcb7415-6636-4f09-a5b4-66c64e9c0adb</vt:lpwstr>
  </property>
</Properties>
</file>